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9CD92" w14:textId="759A5C98" w:rsidR="001B3B3B" w:rsidRPr="00D666BB" w:rsidRDefault="008C22E7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2DBC99" wp14:editId="13A901D1">
                <wp:simplePos x="0" y="0"/>
                <wp:positionH relativeFrom="column">
                  <wp:posOffset>4191000</wp:posOffset>
                </wp:positionH>
                <wp:positionV relativeFrom="paragraph">
                  <wp:posOffset>196850</wp:posOffset>
                </wp:positionV>
                <wp:extent cx="1691640" cy="1691640"/>
                <wp:effectExtent l="0" t="0" r="22860" b="22860"/>
                <wp:wrapNone/>
                <wp:docPr id="22814150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1640" cy="16916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DE97C2" id="Rectangle 1" o:spid="_x0000_s1026" style="position:absolute;margin-left:330pt;margin-top:15.5pt;width:133.2pt;height:133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" fillcolor="#4472c4 [3204]" strokecolor="#09101d [484]" strokeweight="1pt"/>
            </w:pict>
          </mc:Fallback>
        </mc:AlternateContent>
      </w:r>
      <w:r w:rsidR="001B3B3B" w:rsidRPr="00D666BB">
        <w:rPr>
          <w:rFonts w:ascii="Times New Roman" w:hAnsi="Times New Roman" w:cs="Times New Roman"/>
          <w:noProof/>
          <w:sz w:val="23"/>
          <w:szCs w:val="23"/>
        </w:rPr>
        <w:drawing>
          <wp:anchor distT="0" distB="0" distL="114300" distR="114300" simplePos="0" relativeHeight="251660288" behindDoc="0" locked="0" layoutInCell="1" allowOverlap="1" wp14:anchorId="2D9AC99E" wp14:editId="3DDF3765">
            <wp:simplePos x="0" y="0"/>
            <wp:positionH relativeFrom="margin">
              <wp:align>left</wp:align>
            </wp:positionH>
            <wp:positionV relativeFrom="paragraph">
              <wp:posOffset>20824</wp:posOffset>
            </wp:positionV>
            <wp:extent cx="1620520" cy="1799590"/>
            <wp:effectExtent l="0" t="0" r="0" b="0"/>
            <wp:wrapThrough wrapText="bothSides">
              <wp:wrapPolygon edited="0">
                <wp:start x="9903" y="0"/>
                <wp:lineTo x="7364" y="3658"/>
                <wp:lineTo x="6348" y="4573"/>
                <wp:lineTo x="4571" y="7088"/>
                <wp:lineTo x="1777" y="9146"/>
                <wp:lineTo x="0" y="11890"/>
                <wp:lineTo x="0" y="15091"/>
                <wp:lineTo x="3555" y="18292"/>
                <wp:lineTo x="4063" y="19435"/>
                <wp:lineTo x="7110" y="21265"/>
                <wp:lineTo x="8887" y="21265"/>
                <wp:lineTo x="12442" y="21265"/>
                <wp:lineTo x="14219" y="21265"/>
                <wp:lineTo x="17520" y="19207"/>
                <wp:lineTo x="17774" y="18292"/>
                <wp:lineTo x="21329" y="15091"/>
                <wp:lineTo x="21329" y="11890"/>
                <wp:lineTo x="19298" y="9146"/>
                <wp:lineTo x="17013" y="7088"/>
                <wp:lineTo x="14981" y="4573"/>
                <wp:lineTo x="13966" y="3658"/>
                <wp:lineTo x="11426" y="0"/>
                <wp:lineTo x="9903" y="0"/>
              </wp:wrapPolygon>
            </wp:wrapThrough>
            <wp:docPr id="209723947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239474" name="Picture 209723947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52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0CE07" w14:textId="10AD9FE6" w:rsidR="001B3B3B" w:rsidRPr="00D666BB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B95488F" w14:textId="0BDD16A0" w:rsidR="001B3B3B" w:rsidRPr="00D666BB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8D34F39" w14:textId="77777777" w:rsidR="001B3B3B" w:rsidRPr="00D666BB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FCFDDF6" w14:textId="77777777" w:rsidR="001B3B3B" w:rsidRPr="00D666BB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40E54057" w14:textId="4FE0C2B8" w:rsidR="001B3B3B" w:rsidRPr="00D666BB" w:rsidRDefault="001B3B3B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32B9B75" w14:textId="12CC60D0" w:rsidR="00FC6E72" w:rsidRPr="00D666BB" w:rsidRDefault="00FC6E72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9AF01E9" w14:textId="6910F739" w:rsidR="00FC6E72" w:rsidRPr="00D666BB" w:rsidRDefault="00FC6E72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932D291" w14:textId="21499719" w:rsidR="00FC6E72" w:rsidRPr="00D666BB" w:rsidRDefault="00FC6E72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42702C8E" w14:textId="77777777" w:rsidR="00C62A64" w:rsidRPr="00D666BB" w:rsidRDefault="00C62A64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7FA358EF" w14:textId="77777777" w:rsidR="00033585" w:rsidRPr="00D666BB" w:rsidRDefault="00033585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263DF27" w14:textId="77777777" w:rsidR="00033585" w:rsidRPr="00D666BB" w:rsidRDefault="00033585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2C7111D" w14:textId="77777777" w:rsidR="00033585" w:rsidRPr="00D666BB" w:rsidRDefault="00033585" w:rsidP="00C62A64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0FCD4C34" w14:textId="77777777" w:rsidR="001B3B3B" w:rsidRPr="00D666BB" w:rsidRDefault="001B3B3B" w:rsidP="00C62A64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2C90C53C" w14:textId="3E15235C" w:rsidR="001B3B3B" w:rsidRPr="00D666BB" w:rsidRDefault="003A2301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LAPORAN PERTANGGUNGJAWABAN</w:t>
      </w:r>
      <w:r w:rsidR="001B3B3B" w:rsidRPr="00D666BB">
        <w:rPr>
          <w:rFonts w:ascii="Times New Roman" w:hAnsi="Times New Roman" w:cs="Times New Roman"/>
          <w:b/>
          <w:bCs/>
          <w:sz w:val="32"/>
          <w:szCs w:val="32"/>
        </w:rPr>
        <w:t xml:space="preserve"> KEGIATAN</w:t>
      </w:r>
    </w:p>
    <w:p w14:paraId="556C1652" w14:textId="6B55C588" w:rsidR="001B3B3B" w:rsidRPr="00D666BB" w:rsidRDefault="001B3B3B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666BB">
        <w:rPr>
          <w:rFonts w:ascii="Times New Roman" w:hAnsi="Times New Roman" w:cs="Times New Roman"/>
          <w:b/>
          <w:bCs/>
          <w:sz w:val="32"/>
          <w:szCs w:val="32"/>
        </w:rPr>
        <w:t>HIMA</w:t>
      </w:r>
      <w:r w:rsidR="004B678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666BB">
        <w:rPr>
          <w:rFonts w:ascii="Times New Roman" w:hAnsi="Times New Roman" w:cs="Times New Roman"/>
          <w:b/>
          <w:bCs/>
          <w:sz w:val="32"/>
          <w:szCs w:val="32"/>
        </w:rPr>
        <w:t xml:space="preserve">PRODI </w:t>
      </w:r>
      <w:r w:rsidR="008C22E7">
        <w:rPr>
          <w:rFonts w:ascii="Times New Roman" w:hAnsi="Times New Roman" w:cs="Times New Roman"/>
          <w:b/>
          <w:bCs/>
          <w:sz w:val="32"/>
          <w:szCs w:val="32"/>
        </w:rPr>
        <w:t>/UKM</w:t>
      </w:r>
    </w:p>
    <w:p w14:paraId="2A7ECEF5" w14:textId="77777777" w:rsidR="001B3B3B" w:rsidRDefault="001B3B3B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B6330AB" w14:textId="77777777" w:rsidR="003A2301" w:rsidRPr="00D666BB" w:rsidRDefault="003A2301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5008079" w14:textId="5A478509" w:rsidR="001B3B3B" w:rsidRPr="004B6785" w:rsidRDefault="001B3B3B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B6785">
        <w:rPr>
          <w:rFonts w:ascii="Times New Roman" w:hAnsi="Times New Roman" w:cs="Times New Roman"/>
          <w:b/>
          <w:bCs/>
          <w:sz w:val="28"/>
          <w:szCs w:val="28"/>
        </w:rPr>
        <w:t>JUDUL KEGIATAN</w:t>
      </w:r>
    </w:p>
    <w:p w14:paraId="5A2C71F7" w14:textId="3B2E35B4" w:rsidR="001B3B3B" w:rsidRPr="004B6785" w:rsidRDefault="001B3B3B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B6785">
        <w:rPr>
          <w:rFonts w:ascii="Times New Roman" w:hAnsi="Times New Roman" w:cs="Times New Roman"/>
          <w:b/>
          <w:bCs/>
          <w:sz w:val="28"/>
          <w:szCs w:val="28"/>
        </w:rPr>
        <w:t>……</w:t>
      </w:r>
    </w:p>
    <w:p w14:paraId="6B2B01FA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DE65FFB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9468D47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C97661E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2639DDE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1D3B22B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F5094EC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028CD01" w14:textId="77777777" w:rsidR="00FC6E72" w:rsidRPr="00D666BB" w:rsidRDefault="00FC6E72" w:rsidP="00033585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3A500E96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62DB034" w14:textId="77777777" w:rsidR="00B87E73" w:rsidRPr="00D666BB" w:rsidRDefault="00B87E73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978DCF4" w14:textId="77777777" w:rsidR="00B87E73" w:rsidRPr="00D666BB" w:rsidRDefault="00B87E73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A24BD47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3F01225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0EDD36A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07652BD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8366063" w14:textId="3E1D12F3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666BB">
        <w:rPr>
          <w:rFonts w:ascii="Times New Roman" w:hAnsi="Times New Roman" w:cs="Times New Roman"/>
          <w:b/>
          <w:bCs/>
          <w:sz w:val="32"/>
          <w:szCs w:val="32"/>
        </w:rPr>
        <w:t>HIM</w:t>
      </w:r>
      <w:r w:rsidR="004B6785">
        <w:rPr>
          <w:rFonts w:ascii="Times New Roman" w:hAnsi="Times New Roman" w:cs="Times New Roman"/>
          <w:b/>
          <w:bCs/>
          <w:sz w:val="32"/>
          <w:szCs w:val="32"/>
        </w:rPr>
        <w:t xml:space="preserve">A </w:t>
      </w:r>
      <w:r w:rsidRPr="00D666BB">
        <w:rPr>
          <w:rFonts w:ascii="Times New Roman" w:hAnsi="Times New Roman" w:cs="Times New Roman"/>
          <w:b/>
          <w:bCs/>
          <w:sz w:val="32"/>
          <w:szCs w:val="32"/>
        </w:rPr>
        <w:t xml:space="preserve">PRODI </w:t>
      </w:r>
      <w:r w:rsidR="008C22E7">
        <w:rPr>
          <w:rFonts w:ascii="Times New Roman" w:hAnsi="Times New Roman" w:cs="Times New Roman"/>
          <w:b/>
          <w:bCs/>
          <w:sz w:val="32"/>
          <w:szCs w:val="32"/>
        </w:rPr>
        <w:t>/UKM</w:t>
      </w:r>
    </w:p>
    <w:p w14:paraId="6B832545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proofErr w:type="gramStart"/>
      <w:r w:rsidRPr="00D666BB">
        <w:rPr>
          <w:rFonts w:ascii="Times New Roman" w:hAnsi="Times New Roman" w:cs="Times New Roman"/>
          <w:b/>
          <w:bCs/>
          <w:sz w:val="32"/>
          <w:szCs w:val="32"/>
        </w:rPr>
        <w:t>Sekretariat</w:t>
      </w:r>
      <w:proofErr w:type="spellEnd"/>
      <w:r w:rsidRPr="00D666BB">
        <w:rPr>
          <w:rFonts w:ascii="Times New Roman" w:hAnsi="Times New Roman" w:cs="Times New Roman"/>
          <w:b/>
          <w:bCs/>
          <w:sz w:val="32"/>
          <w:szCs w:val="32"/>
        </w:rPr>
        <w:t xml:space="preserve"> :</w:t>
      </w:r>
      <w:proofErr w:type="gramEnd"/>
      <w:r w:rsidRPr="00D666BB">
        <w:rPr>
          <w:rFonts w:ascii="Times New Roman" w:hAnsi="Times New Roman" w:cs="Times New Roman"/>
          <w:b/>
          <w:bCs/>
          <w:sz w:val="32"/>
          <w:szCs w:val="32"/>
        </w:rPr>
        <w:t xml:space="preserve"> ......................</w:t>
      </w:r>
    </w:p>
    <w:p w14:paraId="40175873" w14:textId="77777777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666BB">
        <w:rPr>
          <w:rFonts w:ascii="Times New Roman" w:hAnsi="Times New Roman" w:cs="Times New Roman"/>
          <w:b/>
          <w:bCs/>
          <w:sz w:val="32"/>
          <w:szCs w:val="32"/>
        </w:rPr>
        <w:t>POLITEKNIK BALEKAMBANG JEPARA</w:t>
      </w:r>
    </w:p>
    <w:p w14:paraId="2A4B7D8D" w14:textId="0B869A34" w:rsidR="00FC6E72" w:rsidRPr="00D666BB" w:rsidRDefault="00FC6E72" w:rsidP="00C62A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666BB">
        <w:rPr>
          <w:rFonts w:ascii="Times New Roman" w:hAnsi="Times New Roman" w:cs="Times New Roman"/>
          <w:sz w:val="32"/>
          <w:szCs w:val="32"/>
        </w:rPr>
        <w:t>Jl</w:t>
      </w:r>
      <w:r w:rsidR="008C22E7">
        <w:rPr>
          <w:rFonts w:ascii="Times New Roman" w:hAnsi="Times New Roman" w:cs="Times New Roman"/>
          <w:sz w:val="32"/>
          <w:szCs w:val="32"/>
        </w:rPr>
        <w:t>N</w:t>
      </w:r>
      <w:r w:rsidRPr="00D666BB">
        <w:rPr>
          <w:rFonts w:ascii="Times New Roman" w:hAnsi="Times New Roman" w:cs="Times New Roman"/>
          <w:sz w:val="32"/>
          <w:szCs w:val="32"/>
        </w:rPr>
        <w:t xml:space="preserve">. </w:t>
      </w:r>
      <w:proofErr w:type="spellStart"/>
      <w:r w:rsidRPr="00D666BB">
        <w:rPr>
          <w:rFonts w:ascii="Times New Roman" w:hAnsi="Times New Roman" w:cs="Times New Roman"/>
          <w:sz w:val="32"/>
          <w:szCs w:val="32"/>
        </w:rPr>
        <w:t>Ponpes</w:t>
      </w:r>
      <w:proofErr w:type="spellEnd"/>
      <w:r w:rsidRPr="00D666BB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666BB">
        <w:rPr>
          <w:rFonts w:ascii="Times New Roman" w:hAnsi="Times New Roman" w:cs="Times New Roman"/>
          <w:sz w:val="32"/>
          <w:szCs w:val="32"/>
        </w:rPr>
        <w:t>Balekambang</w:t>
      </w:r>
      <w:proofErr w:type="spellEnd"/>
      <w:r w:rsidRPr="00D666BB">
        <w:rPr>
          <w:rFonts w:ascii="Times New Roman" w:hAnsi="Times New Roman" w:cs="Times New Roman"/>
          <w:sz w:val="32"/>
          <w:szCs w:val="32"/>
        </w:rPr>
        <w:t xml:space="preserve"> Rt 02 </w:t>
      </w:r>
      <w:proofErr w:type="spellStart"/>
      <w:r w:rsidRPr="00D666BB">
        <w:rPr>
          <w:rFonts w:ascii="Times New Roman" w:hAnsi="Times New Roman" w:cs="Times New Roman"/>
          <w:sz w:val="32"/>
          <w:szCs w:val="32"/>
        </w:rPr>
        <w:t>Rw</w:t>
      </w:r>
      <w:proofErr w:type="spellEnd"/>
      <w:r w:rsidRPr="00D666BB">
        <w:rPr>
          <w:rFonts w:ascii="Times New Roman" w:hAnsi="Times New Roman" w:cs="Times New Roman"/>
          <w:sz w:val="32"/>
          <w:szCs w:val="32"/>
        </w:rPr>
        <w:t xml:space="preserve"> 07 </w:t>
      </w:r>
      <w:proofErr w:type="spellStart"/>
      <w:r w:rsidRPr="00D666BB">
        <w:rPr>
          <w:rFonts w:ascii="Times New Roman" w:hAnsi="Times New Roman" w:cs="Times New Roman"/>
          <w:sz w:val="32"/>
          <w:szCs w:val="32"/>
        </w:rPr>
        <w:t>Gemiring</w:t>
      </w:r>
      <w:proofErr w:type="spellEnd"/>
      <w:r w:rsidRPr="00D666BB">
        <w:rPr>
          <w:rFonts w:ascii="Times New Roman" w:hAnsi="Times New Roman" w:cs="Times New Roman"/>
          <w:sz w:val="32"/>
          <w:szCs w:val="32"/>
        </w:rPr>
        <w:t xml:space="preserve"> Lor </w:t>
      </w:r>
      <w:proofErr w:type="spellStart"/>
      <w:r w:rsidRPr="00D666BB">
        <w:rPr>
          <w:rFonts w:ascii="Times New Roman" w:hAnsi="Times New Roman" w:cs="Times New Roman"/>
          <w:sz w:val="32"/>
          <w:szCs w:val="32"/>
        </w:rPr>
        <w:t>Nalumsari</w:t>
      </w:r>
      <w:proofErr w:type="spellEnd"/>
      <w:r w:rsidRPr="00D666BB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666BB">
        <w:rPr>
          <w:rFonts w:ascii="Times New Roman" w:hAnsi="Times New Roman" w:cs="Times New Roman"/>
          <w:sz w:val="32"/>
          <w:szCs w:val="32"/>
        </w:rPr>
        <w:t>Jepara</w:t>
      </w:r>
      <w:proofErr w:type="spellEnd"/>
      <w:r w:rsidRPr="00D666BB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666BB">
        <w:rPr>
          <w:rFonts w:ascii="Times New Roman" w:hAnsi="Times New Roman" w:cs="Times New Roman"/>
          <w:sz w:val="32"/>
          <w:szCs w:val="32"/>
        </w:rPr>
        <w:t>Jawa</w:t>
      </w:r>
      <w:proofErr w:type="spellEnd"/>
      <w:r w:rsidRPr="00D666BB">
        <w:rPr>
          <w:rFonts w:ascii="Times New Roman" w:hAnsi="Times New Roman" w:cs="Times New Roman"/>
          <w:sz w:val="32"/>
          <w:szCs w:val="32"/>
        </w:rPr>
        <w:t xml:space="preserve"> Tengah Kode Pos 59466 e-</w:t>
      </w:r>
      <w:commentRangeStart w:id="0"/>
      <w:r w:rsidRPr="00D666BB">
        <w:rPr>
          <w:rFonts w:ascii="Times New Roman" w:hAnsi="Times New Roman" w:cs="Times New Roman"/>
          <w:sz w:val="32"/>
          <w:szCs w:val="32"/>
        </w:rPr>
        <w:t>mail</w:t>
      </w:r>
      <w:commentRangeEnd w:id="0"/>
      <w:r w:rsidR="008C22E7">
        <w:rPr>
          <w:rStyle w:val="CommentReference"/>
        </w:rPr>
        <w:commentReference w:id="0"/>
      </w:r>
      <w:r w:rsidRPr="00D666BB">
        <w:rPr>
          <w:rFonts w:ascii="Times New Roman" w:hAnsi="Times New Roman" w:cs="Times New Roman"/>
          <w:sz w:val="32"/>
          <w:szCs w:val="32"/>
        </w:rPr>
        <w:t xml:space="preserve">: </w:t>
      </w:r>
      <w:hyperlink r:id="rId13" w:history="1">
        <w:r w:rsidRPr="00D666BB">
          <w:rPr>
            <w:rStyle w:val="Hyperlink"/>
            <w:rFonts w:ascii="Times New Roman" w:hAnsi="Times New Roman" w:cs="Times New Roman"/>
            <w:color w:val="auto"/>
            <w:sz w:val="32"/>
            <w:szCs w:val="32"/>
          </w:rPr>
          <w:t>politbangjepara@gmail.com</w:t>
        </w:r>
      </w:hyperlink>
    </w:p>
    <w:p w14:paraId="3E38D789" w14:textId="77777777" w:rsidR="00BB3466" w:rsidRPr="00D666BB" w:rsidRDefault="00FC6E72" w:rsidP="00BB3466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  <w:sectPr w:rsidR="00BB3466" w:rsidRPr="00D666BB" w:rsidSect="00FC6E72"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  <w:r w:rsidRPr="00D666BB">
        <w:rPr>
          <w:rFonts w:ascii="Times New Roman" w:hAnsi="Times New Roman" w:cs="Times New Roman"/>
          <w:sz w:val="32"/>
          <w:szCs w:val="32"/>
        </w:rPr>
        <w:lastRenderedPageBreak/>
        <w:t>TAHUN</w:t>
      </w:r>
    </w:p>
    <w:p w14:paraId="536129A2" w14:textId="72FCCF05" w:rsidR="00BB3466" w:rsidRPr="00D666BB" w:rsidRDefault="003A2301" w:rsidP="00643D7E">
      <w:pPr>
        <w:pStyle w:val="Heading1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_Toc190535887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LEMBAR</w:t>
      </w:r>
      <w:r w:rsidR="00BB3466" w:rsidRPr="00D666B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PENGESAHAN</w:t>
      </w:r>
      <w:bookmarkEnd w:id="1"/>
    </w:p>
    <w:p w14:paraId="30453457" w14:textId="77777777" w:rsidR="00BB3466" w:rsidRPr="007C35B3" w:rsidRDefault="00BB3466" w:rsidP="00643D7E">
      <w:pPr>
        <w:spacing w:after="0" w:line="360" w:lineRule="auto"/>
        <w:jc w:val="center"/>
        <w:rPr>
          <w:rFonts w:ascii="Times New Roman" w:hAnsi="Times New Roman" w:cs="Times New Roman"/>
        </w:rPr>
      </w:pPr>
    </w:p>
    <w:p w14:paraId="6E6368E9" w14:textId="7652715C" w:rsidR="00FC6E72" w:rsidRPr="00D666BB" w:rsidRDefault="00E960E9" w:rsidP="004B6785">
      <w:pPr>
        <w:pStyle w:val="ListParagraph"/>
        <w:numPr>
          <w:ilvl w:val="0"/>
          <w:numId w:val="1"/>
        </w:numPr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proofErr w:type="spellStart"/>
      <w:r w:rsidRPr="00D666BB">
        <w:rPr>
          <w:rFonts w:ascii="Times New Roman" w:hAnsi="Times New Roman" w:cs="Times New Roman"/>
        </w:rPr>
        <w:t>Judul</w:t>
      </w:r>
      <w:proofErr w:type="spellEnd"/>
      <w:r w:rsidRPr="00D666BB">
        <w:rPr>
          <w:rFonts w:ascii="Times New Roman" w:hAnsi="Times New Roman" w:cs="Times New Roman"/>
        </w:rPr>
        <w:t xml:space="preserve"> </w:t>
      </w:r>
      <w:proofErr w:type="spellStart"/>
      <w:r w:rsidRPr="00D666BB">
        <w:rPr>
          <w:rFonts w:ascii="Times New Roman" w:hAnsi="Times New Roman" w:cs="Times New Roman"/>
        </w:rPr>
        <w:t>Kegiatan</w:t>
      </w:r>
      <w:proofErr w:type="spellEnd"/>
      <w:r w:rsidRPr="00D666BB">
        <w:rPr>
          <w:rFonts w:ascii="Times New Roman" w:hAnsi="Times New Roman" w:cs="Times New Roman"/>
        </w:rPr>
        <w:tab/>
        <w:t xml:space="preserve">: </w:t>
      </w:r>
      <w:r w:rsidR="00C63A41" w:rsidRPr="00D666BB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446B15B3" w14:textId="4C841FB2" w:rsidR="00E960E9" w:rsidRPr="00D666BB" w:rsidRDefault="00E960E9" w:rsidP="004B6785">
      <w:pPr>
        <w:pStyle w:val="ListParagraph"/>
        <w:numPr>
          <w:ilvl w:val="0"/>
          <w:numId w:val="1"/>
        </w:numPr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proofErr w:type="spellStart"/>
      <w:r w:rsidRPr="00D666BB">
        <w:rPr>
          <w:rFonts w:ascii="Times New Roman" w:hAnsi="Times New Roman" w:cs="Times New Roman"/>
        </w:rPr>
        <w:t>Ketua</w:t>
      </w:r>
      <w:proofErr w:type="spellEnd"/>
      <w:r w:rsidRPr="00D666BB">
        <w:rPr>
          <w:rFonts w:ascii="Times New Roman" w:hAnsi="Times New Roman" w:cs="Times New Roman"/>
        </w:rPr>
        <w:t xml:space="preserve"> kegiatan</w:t>
      </w:r>
    </w:p>
    <w:p w14:paraId="1E2B3B11" w14:textId="53D3DCC4" w:rsidR="00E960E9" w:rsidRPr="00D666BB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D666BB">
        <w:rPr>
          <w:rFonts w:ascii="Times New Roman" w:hAnsi="Times New Roman" w:cs="Times New Roman"/>
        </w:rPr>
        <w:t>Nama</w:t>
      </w:r>
      <w:r w:rsidRPr="00D666BB">
        <w:rPr>
          <w:rFonts w:ascii="Times New Roman" w:hAnsi="Times New Roman" w:cs="Times New Roman"/>
        </w:rPr>
        <w:tab/>
        <w:t xml:space="preserve">: </w:t>
      </w:r>
      <w:r w:rsidR="00C63A41" w:rsidRPr="00D666BB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5DDA8CC6" w14:textId="4BAAA779" w:rsidR="00E960E9" w:rsidRPr="00D666BB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D666BB">
        <w:rPr>
          <w:rFonts w:ascii="Times New Roman" w:hAnsi="Times New Roman" w:cs="Times New Roman"/>
        </w:rPr>
        <w:t>N</w:t>
      </w:r>
      <w:r w:rsidR="003A2301">
        <w:rPr>
          <w:rFonts w:ascii="Times New Roman" w:hAnsi="Times New Roman" w:cs="Times New Roman"/>
        </w:rPr>
        <w:t>IM</w:t>
      </w:r>
      <w:r w:rsidRPr="00D666BB">
        <w:rPr>
          <w:rFonts w:ascii="Times New Roman" w:hAnsi="Times New Roman" w:cs="Times New Roman"/>
        </w:rPr>
        <w:tab/>
        <w:t xml:space="preserve">: </w:t>
      </w:r>
      <w:r w:rsidR="00C63A41" w:rsidRPr="00D666BB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78AA0141" w14:textId="208CFB68" w:rsidR="00E960E9" w:rsidRPr="00D666BB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D666BB">
        <w:rPr>
          <w:rFonts w:ascii="Times New Roman" w:hAnsi="Times New Roman" w:cs="Times New Roman"/>
        </w:rPr>
        <w:t>Program Studi</w:t>
      </w:r>
      <w:r w:rsidRPr="00D666BB">
        <w:rPr>
          <w:rFonts w:ascii="Times New Roman" w:hAnsi="Times New Roman" w:cs="Times New Roman"/>
        </w:rPr>
        <w:tab/>
        <w:t xml:space="preserve">: </w:t>
      </w:r>
      <w:r w:rsidR="00C63A41" w:rsidRPr="00D666BB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1C2B037C" w14:textId="5B95873E" w:rsidR="00E960E9" w:rsidRPr="00D666BB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D666BB">
        <w:rPr>
          <w:rFonts w:ascii="Times New Roman" w:hAnsi="Times New Roman" w:cs="Times New Roman"/>
        </w:rPr>
        <w:t>Telp/Hp./Email</w:t>
      </w:r>
      <w:r w:rsidRPr="00D666BB">
        <w:rPr>
          <w:rFonts w:ascii="Times New Roman" w:hAnsi="Times New Roman" w:cs="Times New Roman"/>
        </w:rPr>
        <w:tab/>
        <w:t xml:space="preserve">: </w:t>
      </w:r>
      <w:r w:rsidR="00C63A41" w:rsidRPr="00D666BB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74C3D2C2" w14:textId="19363581" w:rsidR="00E960E9" w:rsidRPr="00D666BB" w:rsidRDefault="00E960E9" w:rsidP="004B6785">
      <w:pPr>
        <w:pStyle w:val="ListParagraph"/>
        <w:numPr>
          <w:ilvl w:val="0"/>
          <w:numId w:val="1"/>
        </w:numPr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proofErr w:type="spellStart"/>
      <w:r w:rsidRPr="00D666BB">
        <w:rPr>
          <w:rFonts w:ascii="Times New Roman" w:hAnsi="Times New Roman" w:cs="Times New Roman"/>
        </w:rPr>
        <w:t>Anggota</w:t>
      </w:r>
      <w:proofErr w:type="spellEnd"/>
      <w:r w:rsidRPr="00D666BB">
        <w:rPr>
          <w:rFonts w:ascii="Times New Roman" w:hAnsi="Times New Roman" w:cs="Times New Roman"/>
        </w:rPr>
        <w:t xml:space="preserve"> </w:t>
      </w:r>
      <w:proofErr w:type="spellStart"/>
      <w:r w:rsidRPr="00D666BB">
        <w:rPr>
          <w:rFonts w:ascii="Times New Roman" w:hAnsi="Times New Roman" w:cs="Times New Roman"/>
        </w:rPr>
        <w:t>Pelaksana</w:t>
      </w:r>
      <w:proofErr w:type="spellEnd"/>
      <w:r w:rsidRPr="00D666BB">
        <w:rPr>
          <w:rFonts w:ascii="Times New Roman" w:hAnsi="Times New Roman" w:cs="Times New Roman"/>
        </w:rPr>
        <w:tab/>
        <w:t>: …… orang</w:t>
      </w:r>
    </w:p>
    <w:p w14:paraId="66AA0FA5" w14:textId="093E3D83" w:rsidR="00E960E9" w:rsidRPr="00D666BB" w:rsidRDefault="00E960E9" w:rsidP="004B6785">
      <w:pPr>
        <w:pStyle w:val="ListParagraph"/>
        <w:numPr>
          <w:ilvl w:val="0"/>
          <w:numId w:val="1"/>
        </w:numPr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r w:rsidRPr="00D666BB">
        <w:rPr>
          <w:rFonts w:ascii="Times New Roman" w:hAnsi="Times New Roman" w:cs="Times New Roman"/>
        </w:rPr>
        <w:t xml:space="preserve">Waktu </w:t>
      </w:r>
      <w:proofErr w:type="spellStart"/>
      <w:r w:rsidRPr="00D666BB">
        <w:rPr>
          <w:rFonts w:ascii="Times New Roman" w:hAnsi="Times New Roman" w:cs="Times New Roman"/>
        </w:rPr>
        <w:t>Pelaksanaan</w:t>
      </w:r>
      <w:proofErr w:type="spellEnd"/>
      <w:r w:rsidRPr="00D666BB">
        <w:rPr>
          <w:rFonts w:ascii="Times New Roman" w:hAnsi="Times New Roman" w:cs="Times New Roman"/>
        </w:rPr>
        <w:tab/>
        <w:t xml:space="preserve">: </w:t>
      </w:r>
      <w:r w:rsidR="00C63A41" w:rsidRPr="00D666BB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746F0EDD" w14:textId="5DFEB7BC" w:rsidR="00E960E9" w:rsidRPr="00D666BB" w:rsidRDefault="00E960E9" w:rsidP="004B6785">
      <w:pPr>
        <w:pStyle w:val="ListParagraph"/>
        <w:numPr>
          <w:ilvl w:val="0"/>
          <w:numId w:val="1"/>
        </w:numPr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proofErr w:type="spellStart"/>
      <w:r w:rsidRPr="00D666BB">
        <w:rPr>
          <w:rFonts w:ascii="Times New Roman" w:hAnsi="Times New Roman" w:cs="Times New Roman"/>
        </w:rPr>
        <w:t>Biaya</w:t>
      </w:r>
      <w:proofErr w:type="spellEnd"/>
    </w:p>
    <w:p w14:paraId="77627A6E" w14:textId="6F60B1C8" w:rsidR="00E960E9" w:rsidRPr="00D666BB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proofErr w:type="spellStart"/>
      <w:r w:rsidRPr="00D666BB">
        <w:rPr>
          <w:rFonts w:ascii="Times New Roman" w:hAnsi="Times New Roman" w:cs="Times New Roman"/>
        </w:rPr>
        <w:t>Jumlah</w:t>
      </w:r>
      <w:proofErr w:type="spellEnd"/>
      <w:r w:rsidRPr="00D666BB">
        <w:rPr>
          <w:rFonts w:ascii="Times New Roman" w:hAnsi="Times New Roman" w:cs="Times New Roman"/>
        </w:rPr>
        <w:t xml:space="preserve"> yan</w:t>
      </w:r>
      <w:r w:rsidR="009A6D3F">
        <w:rPr>
          <w:rFonts w:ascii="Times New Roman" w:hAnsi="Times New Roman" w:cs="Times New Roman"/>
        </w:rPr>
        <w:t>g</w:t>
      </w:r>
      <w:r w:rsidRPr="00D666BB">
        <w:rPr>
          <w:rFonts w:ascii="Times New Roman" w:hAnsi="Times New Roman" w:cs="Times New Roman"/>
        </w:rPr>
        <w:t xml:space="preserve"> </w:t>
      </w:r>
      <w:proofErr w:type="spellStart"/>
      <w:r w:rsidRPr="00D666BB">
        <w:rPr>
          <w:rFonts w:ascii="Times New Roman" w:hAnsi="Times New Roman" w:cs="Times New Roman"/>
        </w:rPr>
        <w:t>diajukan</w:t>
      </w:r>
      <w:proofErr w:type="spellEnd"/>
      <w:r w:rsidRPr="00D666BB">
        <w:rPr>
          <w:rFonts w:ascii="Times New Roman" w:hAnsi="Times New Roman" w:cs="Times New Roman"/>
        </w:rPr>
        <w:tab/>
        <w:t xml:space="preserve">: </w:t>
      </w:r>
      <w:r w:rsidR="00C63A41" w:rsidRPr="00D666BB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32E8BE7A" w14:textId="3AAADACD" w:rsidR="00E960E9" w:rsidRPr="00D666BB" w:rsidRDefault="00E960E9" w:rsidP="004B6785">
      <w:pPr>
        <w:pStyle w:val="ListParagraph"/>
        <w:tabs>
          <w:tab w:val="left" w:pos="2410"/>
        </w:tabs>
        <w:spacing w:after="0" w:line="360" w:lineRule="auto"/>
        <w:ind w:left="360"/>
        <w:rPr>
          <w:rFonts w:ascii="Times New Roman" w:hAnsi="Times New Roman" w:cs="Times New Roman"/>
        </w:rPr>
      </w:pPr>
      <w:proofErr w:type="spellStart"/>
      <w:r w:rsidRPr="00D666BB">
        <w:rPr>
          <w:rFonts w:ascii="Times New Roman" w:hAnsi="Times New Roman" w:cs="Times New Roman"/>
        </w:rPr>
        <w:t>Sumber</w:t>
      </w:r>
      <w:proofErr w:type="spellEnd"/>
      <w:r w:rsidRPr="00D666BB">
        <w:rPr>
          <w:rFonts w:ascii="Times New Roman" w:hAnsi="Times New Roman" w:cs="Times New Roman"/>
        </w:rPr>
        <w:t xml:space="preserve"> Dana</w:t>
      </w:r>
      <w:r w:rsidRPr="00D666BB">
        <w:rPr>
          <w:rFonts w:ascii="Times New Roman" w:hAnsi="Times New Roman" w:cs="Times New Roman"/>
        </w:rPr>
        <w:tab/>
        <w:t xml:space="preserve">: </w:t>
      </w:r>
      <w:r w:rsidR="00C63A41" w:rsidRPr="00D666BB">
        <w:rPr>
          <w:rFonts w:ascii="Times New Roman" w:hAnsi="Times New Roman" w:cs="Times New Roman"/>
          <w:lang w:val="fi-FI"/>
        </w:rPr>
        <w:t>................................................................................</w:t>
      </w:r>
    </w:p>
    <w:p w14:paraId="346C5C29" w14:textId="3B7364FF" w:rsidR="00192101" w:rsidRDefault="00192101" w:rsidP="009E0F73">
      <w:pPr>
        <w:tabs>
          <w:tab w:val="left" w:pos="6237"/>
          <w:tab w:val="left" w:pos="6804"/>
        </w:tabs>
        <w:spacing w:after="0" w:line="36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1"/>
        <w:gridCol w:w="3021"/>
        <w:gridCol w:w="2984"/>
      </w:tblGrid>
      <w:tr w:rsidR="009E0F73" w14:paraId="5091763C" w14:textId="77777777" w:rsidTr="009E0F73">
        <w:tc>
          <w:tcPr>
            <w:tcW w:w="3005" w:type="dxa"/>
          </w:tcPr>
          <w:p w14:paraId="60443802" w14:textId="77777777" w:rsidR="009E0F73" w:rsidRDefault="009E0F73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34257CD8" w14:textId="77777777" w:rsidR="009E0F73" w:rsidRDefault="009E0F73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1D333553" w14:textId="04212574" w:rsidR="009E0F73" w:rsidRDefault="009E0F73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epar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gl</w:t>
            </w:r>
            <w:proofErr w:type="spellEnd"/>
            <w:r>
              <w:rPr>
                <w:rFonts w:ascii="Times New Roman" w:hAnsi="Times New Roman" w:cs="Times New Roman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</w:rPr>
              <w:t>bln</w:t>
            </w:r>
            <w:proofErr w:type="spellEnd"/>
            <w:r>
              <w:rPr>
                <w:rFonts w:ascii="Times New Roman" w:hAnsi="Times New Roman" w:cs="Times New Roman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</w:rPr>
              <w:t>tahu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B6785" w14:paraId="378852DE" w14:textId="77777777" w:rsidTr="009E0F73">
        <w:tc>
          <w:tcPr>
            <w:tcW w:w="3005" w:type="dxa"/>
          </w:tcPr>
          <w:p w14:paraId="08E8EBCD" w14:textId="77777777" w:rsidR="004B6785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33BD2F05" w14:textId="77777777" w:rsidR="004B6785" w:rsidRDefault="004B6785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ua</w:t>
            </w:r>
            <w:proofErr w:type="spellEnd"/>
            <w:r>
              <w:rPr>
                <w:rFonts w:ascii="Times New Roman" w:hAnsi="Times New Roman" w:cs="Times New Roman"/>
              </w:rPr>
              <w:t xml:space="preserve"> HIMA PRODI,</w:t>
            </w:r>
          </w:p>
          <w:p w14:paraId="65887D7B" w14:textId="77777777" w:rsidR="004B6785" w:rsidRDefault="004B6785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5D5E6849" w14:textId="77777777" w:rsidR="004B6785" w:rsidRDefault="004B6785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4F6FFA0B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0C203F18" w14:textId="629A9C35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...</w:t>
            </w:r>
          </w:p>
          <w:p w14:paraId="4A8B8831" w14:textId="3C8F71FC" w:rsidR="004B6785" w:rsidRDefault="004B6785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.</w:t>
            </w:r>
          </w:p>
        </w:tc>
        <w:tc>
          <w:tcPr>
            <w:tcW w:w="3005" w:type="dxa"/>
          </w:tcPr>
          <w:p w14:paraId="350C232B" w14:textId="77777777" w:rsidR="004B6785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436DB143" w14:textId="77777777" w:rsidR="004B6785" w:rsidRDefault="004B6785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u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anitia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</w:p>
          <w:p w14:paraId="511E2502" w14:textId="77777777" w:rsidR="004B6785" w:rsidRDefault="004B6785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6F10ACC7" w14:textId="77777777" w:rsidR="004B6785" w:rsidRDefault="004B6785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28BF59C9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49AD3B83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...</w:t>
            </w:r>
          </w:p>
          <w:p w14:paraId="1BE04397" w14:textId="77777777" w:rsidR="004B6785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.</w:t>
            </w:r>
          </w:p>
          <w:p w14:paraId="27D00398" w14:textId="77777777" w:rsidR="009E0F73" w:rsidRDefault="009E0F73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65F4ACAB" w14:textId="15D0E663" w:rsidR="009E0F73" w:rsidRDefault="009E0F73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2A72D669" w14:textId="79322DFF" w:rsidR="004B6785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ibuat</w:t>
            </w:r>
            <w:proofErr w:type="spellEnd"/>
            <w:r>
              <w:rPr>
                <w:rFonts w:ascii="Times New Roman" w:hAnsi="Times New Roman" w:cs="Times New Roman"/>
              </w:rPr>
              <w:t xml:space="preserve"> oleh,</w:t>
            </w:r>
          </w:p>
          <w:p w14:paraId="2BF8E3D8" w14:textId="77777777" w:rsidR="004B6785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kretaris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</w:p>
          <w:p w14:paraId="52EB85FA" w14:textId="77777777" w:rsidR="004B6785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2A3EAF85" w14:textId="77777777" w:rsidR="004B6785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7FE2D843" w14:textId="77777777" w:rsidR="005A5F49" w:rsidRDefault="005A5F49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7F277D24" w14:textId="6D0886B9" w:rsidR="005A5F49" w:rsidRDefault="005A5F49" w:rsidP="005A5F49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..</w:t>
            </w:r>
          </w:p>
          <w:p w14:paraId="330C94DF" w14:textId="77777777" w:rsidR="004B6785" w:rsidRDefault="005A5F49" w:rsidP="005A5F49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.</w:t>
            </w:r>
          </w:p>
          <w:p w14:paraId="76911966" w14:textId="28F8D4CD" w:rsidR="005A5F49" w:rsidRDefault="005A5F49" w:rsidP="005A5F49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  <w:tr w:rsidR="004B6785" w14:paraId="01A240B3" w14:textId="77777777" w:rsidTr="009E0F73">
        <w:tc>
          <w:tcPr>
            <w:tcW w:w="3005" w:type="dxa"/>
          </w:tcPr>
          <w:p w14:paraId="1A82E2BE" w14:textId="77777777" w:rsidR="004B6785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2A41642C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Wadir</w:t>
            </w:r>
            <w:proofErr w:type="spellEnd"/>
            <w:r>
              <w:rPr>
                <w:rFonts w:ascii="Times New Roman" w:hAnsi="Times New Roman" w:cs="Times New Roman"/>
              </w:rPr>
              <w:t xml:space="preserve"> III</w:t>
            </w:r>
          </w:p>
          <w:p w14:paraId="29ACBAF6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ida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mahasiswaaan</w:t>
            </w:r>
            <w:proofErr w:type="spellEnd"/>
          </w:p>
          <w:p w14:paraId="628D3413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5E13AC65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33C98352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54BFB874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ur Hikmah, M. E.</w:t>
            </w:r>
          </w:p>
          <w:p w14:paraId="03DFEF63" w14:textId="5A1427E9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IDN. </w:t>
            </w:r>
            <w:r w:rsidRPr="005A5F49">
              <w:rPr>
                <w:rFonts w:ascii="Times New Roman" w:hAnsi="Times New Roman" w:cs="Times New Roman"/>
              </w:rPr>
              <w:t>0610058202</w:t>
            </w:r>
          </w:p>
        </w:tc>
        <w:tc>
          <w:tcPr>
            <w:tcW w:w="3005" w:type="dxa"/>
          </w:tcPr>
          <w:p w14:paraId="2429DA01" w14:textId="77777777" w:rsidR="004B6785" w:rsidRDefault="004B6785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yetujui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</w:p>
          <w:p w14:paraId="2B9F7C54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aprodi</w:t>
            </w:r>
            <w:proofErr w:type="spellEnd"/>
            <w:r>
              <w:rPr>
                <w:rFonts w:ascii="Times New Roman" w:hAnsi="Times New Roman" w:cs="Times New Roman"/>
              </w:rPr>
              <w:t>/Pembina</w:t>
            </w:r>
          </w:p>
          <w:p w14:paraId="2071662E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MAPRODI ABI</w:t>
            </w:r>
          </w:p>
          <w:p w14:paraId="3969A703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2538EFB0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1450055D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5CEA6CC4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commentRangeStart w:id="2"/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Mar’atus</w:t>
            </w:r>
            <w:commentRangeEnd w:id="2"/>
            <w:proofErr w:type="spellEnd"/>
            <w:r w:rsidR="008C22E7">
              <w:rPr>
                <w:rStyle w:val="CommentReference"/>
              </w:rPr>
              <w:commentReference w:id="2"/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Sholikah</w:t>
            </w:r>
            <w:proofErr w:type="spellEnd"/>
          </w:p>
          <w:p w14:paraId="40EF492F" w14:textId="285B8CF2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DN. 0630129501</w:t>
            </w:r>
          </w:p>
        </w:tc>
        <w:tc>
          <w:tcPr>
            <w:tcW w:w="3006" w:type="dxa"/>
          </w:tcPr>
          <w:p w14:paraId="6D24B6AA" w14:textId="77777777" w:rsidR="004B6785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34807771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ua</w:t>
            </w:r>
            <w:proofErr w:type="spellEnd"/>
            <w:r>
              <w:rPr>
                <w:rFonts w:ascii="Times New Roman" w:hAnsi="Times New Roman" w:cs="Times New Roman"/>
              </w:rPr>
              <w:t xml:space="preserve"> BEM/</w:t>
            </w:r>
            <w:proofErr w:type="spellStart"/>
            <w:r>
              <w:rPr>
                <w:rFonts w:ascii="Times New Roman" w:hAnsi="Times New Roman" w:cs="Times New Roman"/>
              </w:rPr>
              <w:t>Preside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hasiswa</w:t>
            </w:r>
            <w:proofErr w:type="spellEnd"/>
          </w:p>
          <w:p w14:paraId="3F73023E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3A29D659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7210D54B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0AD38A99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..</w:t>
            </w:r>
          </w:p>
          <w:p w14:paraId="36D76DF6" w14:textId="7078B5DE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.</w:t>
            </w:r>
          </w:p>
        </w:tc>
      </w:tr>
      <w:tr w:rsidR="004B6785" w14:paraId="02E6C3CD" w14:textId="77777777" w:rsidTr="009E0F73">
        <w:tc>
          <w:tcPr>
            <w:tcW w:w="3005" w:type="dxa"/>
          </w:tcPr>
          <w:p w14:paraId="4898CDB2" w14:textId="2F45CAF1" w:rsidR="004B6785" w:rsidRPr="004B6785" w:rsidRDefault="004B6785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5978C6C7" w14:textId="77777777" w:rsidR="005A5F49" w:rsidRDefault="005A5F49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0AAD572E" w14:textId="77777777" w:rsidR="009E0F73" w:rsidRDefault="009E0F73" w:rsidP="004B6785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  <w:p w14:paraId="5CA3CAF1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</w:p>
          <w:p w14:paraId="20748082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irekt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2E5B052C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litekni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lekamba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Jepara</w:t>
            </w:r>
            <w:proofErr w:type="spellEnd"/>
          </w:p>
          <w:p w14:paraId="2683B1D4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1B6C35F7" w14:textId="77777777" w:rsid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</w:p>
          <w:p w14:paraId="7611982C" w14:textId="77777777" w:rsidR="005A5F49" w:rsidRDefault="005A5F49" w:rsidP="009E0F73">
            <w:pPr>
              <w:tabs>
                <w:tab w:val="left" w:pos="6663"/>
                <w:tab w:val="left" w:pos="6804"/>
              </w:tabs>
              <w:rPr>
                <w:rFonts w:ascii="Times New Roman" w:hAnsi="Times New Roman" w:cs="Times New Roman"/>
              </w:rPr>
            </w:pPr>
          </w:p>
          <w:p w14:paraId="6C9931B9" w14:textId="77777777" w:rsidR="005A5F49" w:rsidRPr="009E0F73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E0F73">
              <w:rPr>
                <w:rFonts w:ascii="Times New Roman" w:hAnsi="Times New Roman" w:cs="Times New Roman"/>
                <w:b/>
                <w:bCs/>
              </w:rPr>
              <w:t xml:space="preserve">Dr. </w:t>
            </w:r>
            <w:proofErr w:type="spellStart"/>
            <w:r w:rsidRPr="009E0F73">
              <w:rPr>
                <w:rFonts w:ascii="Times New Roman" w:hAnsi="Times New Roman" w:cs="Times New Roman"/>
                <w:b/>
                <w:bCs/>
              </w:rPr>
              <w:t>Miftahudin</w:t>
            </w:r>
            <w:proofErr w:type="spellEnd"/>
            <w:r w:rsidRPr="009E0F73">
              <w:rPr>
                <w:rFonts w:ascii="Times New Roman" w:hAnsi="Times New Roman" w:cs="Times New Roman"/>
                <w:b/>
                <w:bCs/>
              </w:rPr>
              <w:t>, S. Ag., M. M.</w:t>
            </w:r>
          </w:p>
          <w:p w14:paraId="2918081F" w14:textId="0BB1552B" w:rsidR="005A5F49" w:rsidRPr="005A5F49" w:rsidRDefault="005A5F49" w:rsidP="005A5F49">
            <w:pPr>
              <w:tabs>
                <w:tab w:val="left" w:pos="6663"/>
                <w:tab w:val="left" w:pos="6804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IDN. </w:t>
            </w:r>
            <w:r w:rsidR="009E0F73" w:rsidRPr="009E0F73">
              <w:rPr>
                <w:rFonts w:ascii="Times New Roman" w:hAnsi="Times New Roman" w:cs="Times New Roman"/>
              </w:rPr>
              <w:t>0627127801</w:t>
            </w:r>
          </w:p>
        </w:tc>
        <w:tc>
          <w:tcPr>
            <w:tcW w:w="3006" w:type="dxa"/>
          </w:tcPr>
          <w:p w14:paraId="19FC6621" w14:textId="6289B916" w:rsidR="004B6785" w:rsidRDefault="004B6785" w:rsidP="005A5F49">
            <w:pPr>
              <w:tabs>
                <w:tab w:val="left" w:pos="6663"/>
                <w:tab w:val="left" w:pos="6804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CDF37E6" w14:textId="77777777" w:rsidR="004B6785" w:rsidRDefault="004B6785" w:rsidP="00643D7E">
      <w:pPr>
        <w:tabs>
          <w:tab w:val="left" w:pos="6663"/>
          <w:tab w:val="left" w:pos="6804"/>
        </w:tabs>
        <w:spacing w:after="0" w:line="360" w:lineRule="auto"/>
        <w:rPr>
          <w:rFonts w:ascii="Times New Roman" w:hAnsi="Times New Roman" w:cs="Times New Roman"/>
        </w:rPr>
      </w:pPr>
    </w:p>
    <w:p w14:paraId="0E557137" w14:textId="77777777" w:rsidR="004B6785" w:rsidRDefault="004B6785" w:rsidP="00643D7E">
      <w:pPr>
        <w:tabs>
          <w:tab w:val="left" w:pos="6663"/>
          <w:tab w:val="left" w:pos="6804"/>
        </w:tabs>
        <w:spacing w:after="0" w:line="360" w:lineRule="auto"/>
        <w:rPr>
          <w:rFonts w:ascii="Times New Roman" w:hAnsi="Times New Roman" w:cs="Times New Roman"/>
        </w:rPr>
      </w:pPr>
    </w:p>
    <w:p w14:paraId="33950E12" w14:textId="77777777" w:rsidR="004B6785" w:rsidRPr="00D666BB" w:rsidRDefault="004B6785" w:rsidP="00643D7E">
      <w:pPr>
        <w:tabs>
          <w:tab w:val="left" w:pos="6663"/>
          <w:tab w:val="left" w:pos="6804"/>
        </w:tabs>
        <w:spacing w:after="0" w:line="360" w:lineRule="auto"/>
        <w:rPr>
          <w:rFonts w:ascii="Times New Roman" w:hAnsi="Times New Roman" w:cs="Times New Roman"/>
        </w:rPr>
      </w:pPr>
    </w:p>
    <w:p w14:paraId="045374F1" w14:textId="77777777" w:rsidR="003A2301" w:rsidRDefault="003A2301" w:rsidP="00207520">
      <w:pPr>
        <w:pStyle w:val="Heading1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_Toc190535888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KATA PENGANTAR</w:t>
      </w:r>
    </w:p>
    <w:p w14:paraId="48AC42B5" w14:textId="77777777" w:rsidR="003A2301" w:rsidRDefault="003A230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144CEFD4" w14:textId="10B9F302" w:rsidR="00BD0828" w:rsidRDefault="001C10EC" w:rsidP="00207520">
      <w:pPr>
        <w:pStyle w:val="Heading1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1C10EC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DAFTAR ISI</w:t>
      </w:r>
      <w:bookmarkEnd w:id="3"/>
    </w:p>
    <w:p w14:paraId="00A2AB8B" w14:textId="77777777" w:rsidR="00207520" w:rsidRPr="00207520" w:rsidRDefault="00207520" w:rsidP="00207520"/>
    <w:p w14:paraId="2084E77B" w14:textId="77777777" w:rsidR="00BD0828" w:rsidRPr="00BD0828" w:rsidRDefault="00BD0828" w:rsidP="00BD0828"/>
    <w:p w14:paraId="770C0B8A" w14:textId="77777777" w:rsidR="001C10EC" w:rsidRPr="001C10EC" w:rsidRDefault="006205B8" w:rsidP="001C10EC">
      <w:pPr>
        <w:pStyle w:val="Heading1"/>
        <w:spacing w:before="0" w:after="0" w:line="360" w:lineRule="auto"/>
        <w:rPr>
          <w:rFonts w:ascii="Times New Roman" w:hAnsi="Times New Roman" w:cs="Times New Roman"/>
          <w:b/>
          <w:bCs/>
          <w:color w:val="auto"/>
        </w:rPr>
        <w:sectPr w:rsidR="001C10EC" w:rsidRPr="001C10EC" w:rsidSect="009E0F73">
          <w:footerReference w:type="default" r:id="rId14"/>
          <w:pgSz w:w="11906" w:h="16838" w:code="9"/>
          <w:pgMar w:top="1440" w:right="1440" w:bottom="1440" w:left="1440" w:header="709" w:footer="709" w:gutter="0"/>
          <w:pgNumType w:fmt="lowerRoman" w:start="1"/>
          <w:cols w:space="708"/>
          <w:docGrid w:linePitch="360"/>
        </w:sectPr>
      </w:pPr>
      <w:r w:rsidRPr="001C10EC">
        <w:rPr>
          <w:rFonts w:ascii="Times New Roman" w:hAnsi="Times New Roman" w:cs="Times New Roman"/>
          <w:b/>
          <w:bCs/>
          <w:color w:val="auto"/>
        </w:rPr>
        <w:br w:type="page"/>
      </w:r>
    </w:p>
    <w:p w14:paraId="7F3AC159" w14:textId="77777777" w:rsidR="005A3EEC" w:rsidRPr="0065744D" w:rsidRDefault="001C10EC" w:rsidP="0065744D">
      <w:pPr>
        <w:pStyle w:val="Heading1"/>
        <w:numPr>
          <w:ilvl w:val="0"/>
          <w:numId w:val="10"/>
        </w:numPr>
        <w:spacing w:before="0" w:after="0" w:line="360" w:lineRule="auto"/>
        <w:ind w:left="426" w:hanging="426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_Toc190535889"/>
      <w:r w:rsidRPr="0065744D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PENDAHULUAN</w:t>
      </w:r>
      <w:bookmarkEnd w:id="4"/>
    </w:p>
    <w:p w14:paraId="5BE50C1C" w14:textId="6676D8BA" w:rsidR="001C10EC" w:rsidRPr="0065744D" w:rsidRDefault="003A2301" w:rsidP="0065744D">
      <w:p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  <w:proofErr w:type="spellStart"/>
      <w:r w:rsidRPr="003A2301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3A23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3A23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3A23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3A23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301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3A23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3A23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301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3A23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3A2301">
        <w:rPr>
          <w:rFonts w:ascii="Times New Roman" w:hAnsi="Times New Roman" w:cs="Times New Roman"/>
          <w:sz w:val="24"/>
          <w:szCs w:val="24"/>
        </w:rPr>
        <w:t>,</w:t>
      </w:r>
    </w:p>
    <w:p w14:paraId="3FFF6205" w14:textId="09A9602C" w:rsidR="005A3EEC" w:rsidRPr="0065744D" w:rsidRDefault="005A3EEC" w:rsidP="0065744D">
      <w:pPr>
        <w:pStyle w:val="ListParagraph"/>
        <w:numPr>
          <w:ilvl w:val="1"/>
          <w:numId w:val="13"/>
        </w:numPr>
        <w:spacing w:after="0" w:line="360" w:lineRule="auto"/>
        <w:ind w:left="851" w:hanging="425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5744D">
        <w:rPr>
          <w:rFonts w:ascii="Times New Roman" w:hAnsi="Times New Roman" w:cs="Times New Roman"/>
          <w:b/>
          <w:bCs/>
          <w:sz w:val="24"/>
          <w:szCs w:val="24"/>
        </w:rPr>
        <w:t>Latar</w:t>
      </w:r>
      <w:proofErr w:type="spellEnd"/>
      <w:r w:rsidRPr="0065744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5744D">
        <w:rPr>
          <w:rFonts w:ascii="Times New Roman" w:hAnsi="Times New Roman" w:cs="Times New Roman"/>
          <w:b/>
          <w:bCs/>
          <w:sz w:val="24"/>
          <w:szCs w:val="24"/>
        </w:rPr>
        <w:t>Belakang</w:t>
      </w:r>
      <w:proofErr w:type="spellEnd"/>
      <w:r w:rsidRPr="0065744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5744D">
        <w:rPr>
          <w:rFonts w:ascii="Times New Roman" w:hAnsi="Times New Roman" w:cs="Times New Roman"/>
          <w:b/>
          <w:bCs/>
          <w:sz w:val="24"/>
          <w:szCs w:val="24"/>
        </w:rPr>
        <w:t>Kegiatan</w:t>
      </w:r>
      <w:proofErr w:type="spellEnd"/>
    </w:p>
    <w:p w14:paraId="18A1AEE4" w14:textId="64EDD12F" w:rsidR="005A3EEC" w:rsidRDefault="003A2301" w:rsidP="0065744D">
      <w:pPr>
        <w:pStyle w:val="ListParagraph"/>
        <w:spacing w:after="0" w:line="360" w:lineRule="auto"/>
        <w:ind w:left="993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Menjelaskan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kembali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latar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belakang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kegiatan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setelah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pelaksanaan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untuk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memberikan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konteks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dalam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laporan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A2301">
        <w:rPr>
          <w:rFonts w:ascii="Times New Roman" w:hAnsi="Times New Roman" w:cs="Times New Roman"/>
          <w:i/>
          <w:iCs/>
          <w:sz w:val="24"/>
          <w:szCs w:val="24"/>
        </w:rPr>
        <w:t>pertanggungjawaban</w:t>
      </w:r>
      <w:proofErr w:type="spellEnd"/>
      <w:r w:rsidRPr="003A2301"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Tambahan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terealias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pakah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tujuannya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tercapa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?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pakah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endala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olus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6A934ABD" w14:textId="64F2C2BE" w:rsidR="0065744D" w:rsidRPr="0065744D" w:rsidRDefault="003A2301" w:rsidP="0065744D">
      <w:pPr>
        <w:pStyle w:val="ListParagraph"/>
        <w:numPr>
          <w:ilvl w:val="1"/>
          <w:numId w:val="13"/>
        </w:numPr>
        <w:spacing w:after="0" w:line="360" w:lineRule="auto"/>
        <w:ind w:left="851" w:hanging="425"/>
        <w:rPr>
          <w:rFonts w:ascii="Times New Roman" w:hAnsi="Times New Roman" w:cs="Times New Roman"/>
          <w:b/>
          <w:bCs/>
          <w:sz w:val="24"/>
          <w:szCs w:val="24"/>
          <w:lang w:val="fi-FI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fi-FI"/>
        </w:rPr>
        <w:t>Nama Kegiatan</w:t>
      </w:r>
    </w:p>
    <w:p w14:paraId="7170A8E5" w14:textId="26465BF7" w:rsidR="006027DC" w:rsidRPr="00BC2046" w:rsidRDefault="006027DC" w:rsidP="006027DC">
      <w:pPr>
        <w:pStyle w:val="ListParagraph"/>
        <w:spacing w:after="0" w:line="360" w:lineRule="auto"/>
        <w:ind w:left="851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(Nama </w:t>
      </w:r>
      <w:proofErr w:type="spellStart"/>
      <w:r w:rsidRPr="00BC2046">
        <w:rPr>
          <w:rFonts w:ascii="Times New Roman" w:hAnsi="Times New Roman" w:cs="Times New Roman"/>
          <w:i/>
          <w:iCs/>
          <w:sz w:val="24"/>
          <w:szCs w:val="24"/>
        </w:rPr>
        <w:t>kegiatan</w:t>
      </w:r>
      <w:proofErr w:type="spellEnd"/>
      <w:r w:rsidRPr="00BC204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C2046">
        <w:rPr>
          <w:rFonts w:ascii="Times New Roman" w:hAnsi="Times New Roman" w:cs="Times New Roman"/>
          <w:i/>
          <w:iCs/>
          <w:sz w:val="24"/>
          <w:szCs w:val="24"/>
        </w:rPr>
        <w:t>harus</w:t>
      </w:r>
      <w:proofErr w:type="spellEnd"/>
      <w:r w:rsidRPr="00BC204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C2046">
        <w:rPr>
          <w:rFonts w:ascii="Times New Roman" w:hAnsi="Times New Roman" w:cs="Times New Roman"/>
          <w:i/>
          <w:iCs/>
          <w:sz w:val="24"/>
          <w:szCs w:val="24"/>
        </w:rPr>
        <w:t>mencerminkan</w:t>
      </w:r>
      <w:proofErr w:type="spellEnd"/>
      <w:r w:rsidRPr="00BC2046">
        <w:rPr>
          <w:rFonts w:ascii="Times New Roman" w:hAnsi="Times New Roman" w:cs="Times New Roman"/>
          <w:i/>
          <w:iCs/>
          <w:sz w:val="24"/>
          <w:szCs w:val="24"/>
        </w:rPr>
        <w:t xml:space="preserve"> inti </w:t>
      </w:r>
      <w:proofErr w:type="spellStart"/>
      <w:r w:rsidRPr="00BC2046">
        <w:rPr>
          <w:rFonts w:ascii="Times New Roman" w:hAnsi="Times New Roman" w:cs="Times New Roman"/>
          <w:i/>
          <w:iCs/>
          <w:sz w:val="24"/>
          <w:szCs w:val="24"/>
        </w:rPr>
        <w:t>dari</w:t>
      </w:r>
      <w:proofErr w:type="spellEnd"/>
      <w:r w:rsidRPr="00BC2046">
        <w:rPr>
          <w:rFonts w:ascii="Times New Roman" w:hAnsi="Times New Roman" w:cs="Times New Roman"/>
          <w:i/>
          <w:iCs/>
          <w:sz w:val="24"/>
          <w:szCs w:val="24"/>
        </w:rPr>
        <w:t xml:space="preserve"> acara yang </w:t>
      </w:r>
      <w:proofErr w:type="spellStart"/>
      <w:r w:rsidRPr="00BC2046">
        <w:rPr>
          <w:rFonts w:ascii="Times New Roman" w:hAnsi="Times New Roman" w:cs="Times New Roman"/>
          <w:i/>
          <w:iCs/>
          <w:sz w:val="24"/>
          <w:szCs w:val="24"/>
        </w:rPr>
        <w:t>diusulkan</w:t>
      </w:r>
      <w:proofErr w:type="spellEnd"/>
      <w:r w:rsidRPr="00BC204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BC2046">
        <w:rPr>
          <w:rFonts w:ascii="Times New Roman" w:hAnsi="Times New Roman" w:cs="Times New Roman"/>
          <w:i/>
          <w:iCs/>
          <w:sz w:val="24"/>
          <w:szCs w:val="24"/>
        </w:rPr>
        <w:t>menarik</w:t>
      </w:r>
      <w:proofErr w:type="spellEnd"/>
      <w:r w:rsidRPr="00BC2046">
        <w:rPr>
          <w:rFonts w:ascii="Times New Roman" w:hAnsi="Times New Roman" w:cs="Times New Roman"/>
          <w:i/>
          <w:iCs/>
          <w:sz w:val="24"/>
          <w:szCs w:val="24"/>
        </w:rPr>
        <w:t xml:space="preserve">, dan </w:t>
      </w:r>
      <w:proofErr w:type="spellStart"/>
      <w:r w:rsidRPr="00BC2046">
        <w:rPr>
          <w:rFonts w:ascii="Times New Roman" w:hAnsi="Times New Roman" w:cs="Times New Roman"/>
          <w:i/>
          <w:iCs/>
          <w:sz w:val="24"/>
          <w:szCs w:val="24"/>
        </w:rPr>
        <w:t>mudah</w:t>
      </w:r>
      <w:proofErr w:type="spellEnd"/>
      <w:r w:rsidRPr="00BC204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C2046">
        <w:rPr>
          <w:rFonts w:ascii="Times New Roman" w:hAnsi="Times New Roman" w:cs="Times New Roman"/>
          <w:i/>
          <w:iCs/>
          <w:sz w:val="24"/>
          <w:szCs w:val="24"/>
        </w:rPr>
        <w:t>dipaham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5B2AF8EA" w14:textId="77777777" w:rsidR="005A3EEC" w:rsidRPr="0065744D" w:rsidRDefault="005A3EEC" w:rsidP="0065744D">
      <w:pPr>
        <w:pStyle w:val="ListParagraph"/>
        <w:spacing w:after="0" w:line="360" w:lineRule="auto"/>
        <w:ind w:left="786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7E3A1E1" w14:textId="1664F15B" w:rsidR="005A3EEC" w:rsidRPr="0065744D" w:rsidRDefault="005A3EEC" w:rsidP="0065744D">
      <w:pPr>
        <w:pStyle w:val="ListParagraph"/>
        <w:numPr>
          <w:ilvl w:val="1"/>
          <w:numId w:val="13"/>
        </w:numPr>
        <w:spacing w:after="0" w:line="360" w:lineRule="auto"/>
        <w:ind w:left="851" w:hanging="425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5744D">
        <w:rPr>
          <w:rFonts w:ascii="Times New Roman" w:hAnsi="Times New Roman" w:cs="Times New Roman"/>
          <w:b/>
          <w:bCs/>
          <w:sz w:val="24"/>
          <w:szCs w:val="24"/>
        </w:rPr>
        <w:t>Tujuan</w:t>
      </w:r>
      <w:proofErr w:type="spellEnd"/>
      <w:r w:rsidRPr="0065744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5744D">
        <w:rPr>
          <w:rFonts w:ascii="Times New Roman" w:hAnsi="Times New Roman" w:cs="Times New Roman"/>
          <w:b/>
          <w:bCs/>
          <w:sz w:val="24"/>
          <w:szCs w:val="24"/>
        </w:rPr>
        <w:t>Kegiatan</w:t>
      </w:r>
      <w:proofErr w:type="spellEnd"/>
    </w:p>
    <w:p w14:paraId="523465CD" w14:textId="08AB39E5" w:rsidR="006027DC" w:rsidRDefault="006027DC" w:rsidP="006027DC">
      <w:pPr>
        <w:pStyle w:val="ListParagraph"/>
        <w:spacing w:after="0" w:line="360" w:lineRule="auto"/>
        <w:ind w:left="851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Menjelaskan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apakah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tujuan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yang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telah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dirancang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tercapai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atau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tidak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serta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mengevaluasi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pelaksanaannya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Tujuan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LPJ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berisi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evaluasi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hasil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dan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pencapaian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tujuan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yang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telah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direncanakan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i/>
          <w:iCs/>
          <w:sz w:val="24"/>
          <w:szCs w:val="24"/>
        </w:rPr>
        <w:t>sebelumnya</w:t>
      </w:r>
      <w:proofErr w:type="spellEnd"/>
      <w:r w:rsidRPr="006027DC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BF3B19D" w14:textId="77777777" w:rsidR="006027DC" w:rsidRPr="0065744D" w:rsidRDefault="006027DC" w:rsidP="006027DC">
      <w:pPr>
        <w:pStyle w:val="ListParagraph"/>
        <w:spacing w:after="0" w:line="360" w:lineRule="auto"/>
        <w:ind w:left="114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10054C" w14:textId="1607C728" w:rsidR="0040014C" w:rsidRPr="0065744D" w:rsidRDefault="006027DC" w:rsidP="0065744D">
      <w:pPr>
        <w:pStyle w:val="Heading1"/>
        <w:numPr>
          <w:ilvl w:val="0"/>
          <w:numId w:val="10"/>
        </w:numPr>
        <w:spacing w:before="0" w:after="0" w:line="360" w:lineRule="auto"/>
        <w:ind w:left="426" w:hanging="426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5" w:name="_Toc190535890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REALISASI PELAKSANAAN KEGIATAN </w:t>
      </w:r>
      <w:bookmarkEnd w:id="5"/>
    </w:p>
    <w:p w14:paraId="2E87D7F1" w14:textId="68AA1B38" w:rsidR="001C10EC" w:rsidRPr="0065744D" w:rsidRDefault="001C10EC" w:rsidP="0065744D">
      <w:pPr>
        <w:pStyle w:val="ListParagraph"/>
        <w:spacing w:after="0" w:line="360" w:lineRule="auto"/>
        <w:ind w:left="426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65744D">
        <w:rPr>
          <w:rFonts w:ascii="Times New Roman" w:hAnsi="Times New Roman" w:cs="Times New Roman"/>
          <w:i/>
          <w:iCs/>
          <w:sz w:val="24"/>
          <w:szCs w:val="24"/>
        </w:rPr>
        <w:t>Paparan</w:t>
      </w:r>
      <w:proofErr w:type="spellEnd"/>
      <w:r w:rsidRPr="0065744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E9430E" w:rsidRPr="0065744D">
        <w:rPr>
          <w:rFonts w:ascii="Times New Roman" w:hAnsi="Times New Roman" w:cs="Times New Roman"/>
          <w:i/>
          <w:iCs/>
          <w:sz w:val="24"/>
          <w:szCs w:val="24"/>
        </w:rPr>
        <w:t>kegiatan</w:t>
      </w:r>
      <w:proofErr w:type="spellEnd"/>
      <w:r w:rsidR="0040014C" w:rsidRPr="0065744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40014C" w:rsidRPr="0065744D">
        <w:rPr>
          <w:rFonts w:ascii="Times New Roman" w:hAnsi="Times New Roman" w:cs="Times New Roman"/>
          <w:i/>
          <w:iCs/>
          <w:sz w:val="24"/>
          <w:szCs w:val="24"/>
        </w:rPr>
        <w:t>mencakup</w:t>
      </w:r>
      <w:proofErr w:type="spellEnd"/>
      <w:r w:rsidR="0040014C" w:rsidRPr="0065744D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7F0BE51B" w14:textId="57646266" w:rsidR="0065744D" w:rsidRDefault="006027DC" w:rsidP="00BC2046">
      <w:pPr>
        <w:pStyle w:val="Heading2"/>
        <w:numPr>
          <w:ilvl w:val="1"/>
          <w:numId w:val="19"/>
        </w:numPr>
        <w:spacing w:before="0" w:after="0" w:line="360" w:lineRule="auto"/>
        <w:ind w:left="851" w:hanging="425"/>
        <w:rPr>
          <w:rFonts w:ascii="Times New Roman" w:hAnsi="Times New Roman" w:cs="Times New Roman"/>
          <w:b/>
          <w:bCs/>
          <w:color w:val="auto"/>
          <w:sz w:val="24"/>
          <w:szCs w:val="24"/>
          <w:lang w:val="fi-FI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fi-FI"/>
        </w:rPr>
        <w:t>Mekanisme dan Realisasi Kegiatan</w:t>
      </w:r>
    </w:p>
    <w:p w14:paraId="74A4DFAE" w14:textId="5B59C3D1" w:rsidR="006027DC" w:rsidRPr="006027DC" w:rsidRDefault="006027DC" w:rsidP="006027DC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027DC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60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0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27DC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6027DC">
        <w:rPr>
          <w:rFonts w:ascii="Times New Roman" w:hAnsi="Times New Roman" w:cs="Times New Roman"/>
          <w:sz w:val="24"/>
          <w:szCs w:val="24"/>
        </w:rPr>
        <w:t xml:space="preserve"> pada:</w:t>
      </w:r>
    </w:p>
    <w:p w14:paraId="7426112B" w14:textId="77777777" w:rsidR="006027DC" w:rsidRPr="006027DC" w:rsidRDefault="006027DC" w:rsidP="006027DC">
      <w:pPr>
        <w:tabs>
          <w:tab w:val="left" w:pos="2268"/>
        </w:tabs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6027DC">
        <w:rPr>
          <w:rFonts w:ascii="Times New Roman" w:hAnsi="Times New Roman" w:cs="Times New Roman"/>
          <w:sz w:val="24"/>
          <w:szCs w:val="24"/>
        </w:rPr>
        <w:t xml:space="preserve">Hari, </w:t>
      </w:r>
      <w:proofErr w:type="spellStart"/>
      <w:r w:rsidRPr="006027DC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Pr="006027DC">
        <w:rPr>
          <w:rFonts w:ascii="Times New Roman" w:hAnsi="Times New Roman" w:cs="Times New Roman"/>
          <w:sz w:val="24"/>
          <w:szCs w:val="24"/>
        </w:rPr>
        <w:tab/>
        <w:t>: ……………………………………………….</w:t>
      </w:r>
    </w:p>
    <w:p w14:paraId="736D923C" w14:textId="77777777" w:rsidR="006027DC" w:rsidRPr="006027DC" w:rsidRDefault="006027DC" w:rsidP="006027DC">
      <w:pPr>
        <w:tabs>
          <w:tab w:val="left" w:pos="2268"/>
        </w:tabs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027DC">
        <w:rPr>
          <w:rFonts w:ascii="Times New Roman" w:hAnsi="Times New Roman" w:cs="Times New Roman"/>
          <w:sz w:val="24"/>
          <w:szCs w:val="24"/>
        </w:rPr>
        <w:t>Pukul</w:t>
      </w:r>
      <w:proofErr w:type="spellEnd"/>
      <w:r w:rsidRPr="006027DC">
        <w:rPr>
          <w:rFonts w:ascii="Times New Roman" w:hAnsi="Times New Roman" w:cs="Times New Roman"/>
          <w:sz w:val="24"/>
          <w:szCs w:val="24"/>
        </w:rPr>
        <w:tab/>
        <w:t>: ……………………………………………….</w:t>
      </w:r>
    </w:p>
    <w:p w14:paraId="4D8FEC20" w14:textId="77777777" w:rsidR="006027DC" w:rsidRDefault="006027DC" w:rsidP="006027DC">
      <w:pPr>
        <w:tabs>
          <w:tab w:val="left" w:pos="2268"/>
        </w:tabs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027DC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Pr="006027DC">
        <w:rPr>
          <w:rFonts w:ascii="Times New Roman" w:hAnsi="Times New Roman" w:cs="Times New Roman"/>
          <w:sz w:val="24"/>
          <w:szCs w:val="24"/>
        </w:rPr>
        <w:tab/>
        <w:t>: ……………………………………………….</w:t>
      </w:r>
    </w:p>
    <w:p w14:paraId="0DD58365" w14:textId="20361718" w:rsidR="00271617" w:rsidRDefault="00271617" w:rsidP="00271617">
      <w:pPr>
        <w:tabs>
          <w:tab w:val="left" w:pos="2268"/>
          <w:tab w:val="left" w:pos="2410"/>
          <w:tab w:val="left" w:pos="5387"/>
        </w:tabs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</w:rPr>
        <w:tab/>
        <w:t xml:space="preserve">a.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adir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 …………. orang</w:t>
      </w:r>
    </w:p>
    <w:p w14:paraId="73179BFF" w14:textId="7E464B20" w:rsidR="00271617" w:rsidRPr="006027DC" w:rsidRDefault="00271617" w:rsidP="00271617">
      <w:pPr>
        <w:tabs>
          <w:tab w:val="left" w:pos="2268"/>
          <w:tab w:val="left" w:pos="2410"/>
          <w:tab w:val="left" w:pos="5387"/>
        </w:tabs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b.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dir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 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ang </w:t>
      </w:r>
    </w:p>
    <w:p w14:paraId="256269DC" w14:textId="77777777" w:rsidR="006027DC" w:rsidRDefault="006027DC" w:rsidP="006027DC">
      <w:pPr>
        <w:tabs>
          <w:tab w:val="left" w:pos="2268"/>
        </w:tabs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027DC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Pr="006027DC">
        <w:rPr>
          <w:rFonts w:ascii="Times New Roman" w:hAnsi="Times New Roman" w:cs="Times New Roman"/>
          <w:sz w:val="24"/>
          <w:szCs w:val="24"/>
        </w:rPr>
        <w:tab/>
        <w:t>: ……………………………………………….</w:t>
      </w:r>
    </w:p>
    <w:p w14:paraId="00893853" w14:textId="644FFE18" w:rsidR="0066784C" w:rsidRDefault="0066784C" w:rsidP="006027DC">
      <w:pPr>
        <w:tabs>
          <w:tab w:val="left" w:pos="2268"/>
        </w:tabs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eri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6027DC"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</w:p>
    <w:p w14:paraId="6256F409" w14:textId="6B65926E" w:rsidR="00271617" w:rsidRPr="006027DC" w:rsidRDefault="00271617" w:rsidP="00271617">
      <w:pPr>
        <w:tabs>
          <w:tab w:val="left" w:pos="2268"/>
          <w:tab w:val="left" w:pos="2410"/>
        </w:tabs>
        <w:spacing w:after="0" w:line="360" w:lineRule="auto"/>
        <w:ind w:left="2410" w:hanging="155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asilitas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ab/>
      </w:r>
      <w:r w:rsidRPr="006027DC"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si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6918514" w14:textId="77777777" w:rsidR="00BC2046" w:rsidRPr="00BC2046" w:rsidRDefault="00BC2046" w:rsidP="00BC2046">
      <w:pPr>
        <w:pStyle w:val="ListParagraph"/>
        <w:spacing w:after="0" w:line="360" w:lineRule="auto"/>
        <w:ind w:left="786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EA3EFDB" w14:textId="0A77C46A" w:rsidR="006027DC" w:rsidRDefault="006027DC" w:rsidP="0065744D">
      <w:pPr>
        <w:pStyle w:val="Heading2"/>
        <w:numPr>
          <w:ilvl w:val="1"/>
          <w:numId w:val="19"/>
        </w:numPr>
        <w:spacing w:before="0" w:after="0" w:line="360" w:lineRule="auto"/>
        <w:ind w:left="851" w:hanging="425"/>
        <w:rPr>
          <w:rFonts w:ascii="Times New Roman" w:hAnsi="Times New Roman" w:cs="Times New Roman"/>
          <w:b/>
          <w:bCs/>
          <w:color w:val="auto"/>
          <w:sz w:val="24"/>
          <w:szCs w:val="24"/>
          <w:lang w:val="fi-FI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fi-FI"/>
        </w:rPr>
        <w:t>Realisas</w:t>
      </w:r>
      <w:r w:rsidR="0066784C">
        <w:rPr>
          <w:rFonts w:ascii="Times New Roman" w:hAnsi="Times New Roman" w:cs="Times New Roman"/>
          <w:b/>
          <w:bCs/>
          <w:color w:val="auto"/>
          <w:sz w:val="24"/>
          <w:szCs w:val="24"/>
          <w:lang w:val="fi-FI"/>
        </w:rPr>
        <w:t>i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fi-FI"/>
        </w:rPr>
        <w:t xml:space="preserve"> Anggaran Biaya</w:t>
      </w:r>
    </w:p>
    <w:p w14:paraId="245F58DB" w14:textId="45C0FCE5" w:rsidR="006027DC" w:rsidRDefault="006027DC" w:rsidP="006027DC">
      <w:pPr>
        <w:pStyle w:val="ListParagraph"/>
        <w:numPr>
          <w:ilvl w:val="0"/>
          <w:numId w:val="24"/>
        </w:numPr>
        <w:ind w:left="1134" w:hanging="283"/>
        <w:rPr>
          <w:rFonts w:ascii="Times New Roman" w:hAnsi="Times New Roman" w:cs="Times New Roman"/>
          <w:sz w:val="24"/>
          <w:szCs w:val="24"/>
          <w:lang w:val="fi-FI"/>
        </w:rPr>
      </w:pPr>
      <w:r w:rsidRPr="00271617">
        <w:rPr>
          <w:rFonts w:ascii="Times New Roman" w:hAnsi="Times New Roman" w:cs="Times New Roman"/>
          <w:sz w:val="24"/>
          <w:szCs w:val="24"/>
          <w:lang w:val="fi-FI"/>
        </w:rPr>
        <w:t>Pemasukan</w:t>
      </w:r>
      <w:r w:rsidR="0066784C">
        <w:rPr>
          <w:rFonts w:ascii="Times New Roman" w:hAnsi="Times New Roman" w:cs="Times New Roman"/>
          <w:sz w:val="24"/>
          <w:szCs w:val="24"/>
          <w:lang w:val="fi-FI"/>
        </w:rPr>
        <w:t xml:space="preserve"> (Sumber dana yang diterima)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570"/>
        <w:gridCol w:w="2698"/>
        <w:gridCol w:w="2611"/>
      </w:tblGrid>
      <w:tr w:rsidR="0066784C" w14:paraId="221DD52B" w14:textId="77777777" w:rsidTr="007B5553">
        <w:tc>
          <w:tcPr>
            <w:tcW w:w="570" w:type="dxa"/>
            <w:shd w:val="clear" w:color="auto" w:fill="BFBFBF" w:themeFill="background1" w:themeFillShade="BF"/>
          </w:tcPr>
          <w:p w14:paraId="6CA637ED" w14:textId="77777777" w:rsidR="0066784C" w:rsidRPr="0066784C" w:rsidRDefault="0066784C" w:rsidP="007B555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</w:pPr>
            <w:r w:rsidRPr="0066784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  <w:t>No.</w:t>
            </w:r>
          </w:p>
        </w:tc>
        <w:tc>
          <w:tcPr>
            <w:tcW w:w="2698" w:type="dxa"/>
            <w:shd w:val="clear" w:color="auto" w:fill="BFBFBF" w:themeFill="background1" w:themeFillShade="BF"/>
          </w:tcPr>
          <w:p w14:paraId="3FBC745C" w14:textId="25C7F046" w:rsidR="0066784C" w:rsidRPr="0066784C" w:rsidRDefault="0066784C" w:rsidP="007B555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  <w:t>Sumber Dana</w:t>
            </w:r>
          </w:p>
        </w:tc>
        <w:tc>
          <w:tcPr>
            <w:tcW w:w="2611" w:type="dxa"/>
            <w:shd w:val="clear" w:color="auto" w:fill="BFBFBF" w:themeFill="background1" w:themeFillShade="BF"/>
          </w:tcPr>
          <w:p w14:paraId="3BC8D19A" w14:textId="77777777" w:rsidR="0066784C" w:rsidRPr="0066784C" w:rsidRDefault="0066784C" w:rsidP="007B555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</w:pPr>
            <w:r w:rsidRPr="0066784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  <w:t>Biaya (Rp)</w:t>
            </w:r>
          </w:p>
        </w:tc>
      </w:tr>
      <w:tr w:rsidR="0066784C" w14:paraId="224172DD" w14:textId="77777777" w:rsidTr="007B5553">
        <w:tc>
          <w:tcPr>
            <w:tcW w:w="570" w:type="dxa"/>
          </w:tcPr>
          <w:p w14:paraId="6D878C63" w14:textId="77777777" w:rsidR="0066784C" w:rsidRDefault="0066784C" w:rsidP="007B555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1.</w:t>
            </w:r>
          </w:p>
        </w:tc>
        <w:tc>
          <w:tcPr>
            <w:tcW w:w="2698" w:type="dxa"/>
          </w:tcPr>
          <w:p w14:paraId="0421B3E5" w14:textId="09B87F31" w:rsidR="0066784C" w:rsidRDefault="0066784C" w:rsidP="007B555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Iuran</w:t>
            </w:r>
          </w:p>
        </w:tc>
        <w:tc>
          <w:tcPr>
            <w:tcW w:w="2611" w:type="dxa"/>
          </w:tcPr>
          <w:p w14:paraId="1BFF0A79" w14:textId="77777777" w:rsidR="0066784C" w:rsidRDefault="0066784C" w:rsidP="007B555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Rp</w:t>
            </w:r>
          </w:p>
        </w:tc>
      </w:tr>
      <w:tr w:rsidR="0066784C" w14:paraId="67E127CF" w14:textId="77777777" w:rsidTr="007B5553">
        <w:tc>
          <w:tcPr>
            <w:tcW w:w="570" w:type="dxa"/>
          </w:tcPr>
          <w:p w14:paraId="43E056E3" w14:textId="77777777" w:rsidR="0066784C" w:rsidRDefault="0066784C" w:rsidP="007B555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lastRenderedPageBreak/>
              <w:t>2.</w:t>
            </w:r>
          </w:p>
        </w:tc>
        <w:tc>
          <w:tcPr>
            <w:tcW w:w="2698" w:type="dxa"/>
          </w:tcPr>
          <w:p w14:paraId="10720AB3" w14:textId="0F1F1A9E" w:rsidR="0066784C" w:rsidRDefault="0066784C" w:rsidP="007B555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.....................</w:t>
            </w:r>
          </w:p>
        </w:tc>
        <w:tc>
          <w:tcPr>
            <w:tcW w:w="2611" w:type="dxa"/>
          </w:tcPr>
          <w:p w14:paraId="02112C67" w14:textId="77777777" w:rsidR="0066784C" w:rsidRDefault="0066784C" w:rsidP="007B555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Rp</w:t>
            </w:r>
          </w:p>
        </w:tc>
      </w:tr>
      <w:tr w:rsidR="0066784C" w14:paraId="7C607E7F" w14:textId="77777777" w:rsidTr="0066784C">
        <w:trPr>
          <w:trHeight w:val="137"/>
        </w:trPr>
        <w:tc>
          <w:tcPr>
            <w:tcW w:w="3268" w:type="dxa"/>
            <w:gridSpan w:val="2"/>
          </w:tcPr>
          <w:p w14:paraId="43C1197A" w14:textId="56D95B12" w:rsidR="0066784C" w:rsidRDefault="0066784C" w:rsidP="007B555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Total Pemasukkan</w:t>
            </w:r>
          </w:p>
        </w:tc>
        <w:tc>
          <w:tcPr>
            <w:tcW w:w="2611" w:type="dxa"/>
          </w:tcPr>
          <w:p w14:paraId="61FB2FAA" w14:textId="77777777" w:rsidR="0066784C" w:rsidRDefault="0066784C" w:rsidP="007B555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Rp</w:t>
            </w:r>
          </w:p>
        </w:tc>
      </w:tr>
    </w:tbl>
    <w:p w14:paraId="1028147A" w14:textId="77777777" w:rsidR="0066784C" w:rsidRPr="00271617" w:rsidRDefault="0066784C" w:rsidP="0066784C">
      <w:pPr>
        <w:pStyle w:val="ListParagraph"/>
        <w:ind w:left="1134"/>
        <w:rPr>
          <w:rFonts w:ascii="Times New Roman" w:hAnsi="Times New Roman" w:cs="Times New Roman"/>
          <w:sz w:val="24"/>
          <w:szCs w:val="24"/>
          <w:lang w:val="fi-FI"/>
        </w:rPr>
      </w:pPr>
    </w:p>
    <w:p w14:paraId="47258C24" w14:textId="467AE196" w:rsidR="006027DC" w:rsidRDefault="006027DC" w:rsidP="006027DC">
      <w:pPr>
        <w:pStyle w:val="ListParagraph"/>
        <w:numPr>
          <w:ilvl w:val="0"/>
          <w:numId w:val="24"/>
        </w:numPr>
        <w:ind w:left="1134" w:hanging="283"/>
        <w:rPr>
          <w:rFonts w:ascii="Times New Roman" w:hAnsi="Times New Roman" w:cs="Times New Roman"/>
          <w:sz w:val="24"/>
          <w:szCs w:val="24"/>
          <w:lang w:val="fi-FI"/>
        </w:rPr>
      </w:pPr>
      <w:r w:rsidRPr="00271617">
        <w:rPr>
          <w:rFonts w:ascii="Times New Roman" w:hAnsi="Times New Roman" w:cs="Times New Roman"/>
          <w:sz w:val="24"/>
          <w:szCs w:val="24"/>
          <w:lang w:val="fi-FI"/>
        </w:rPr>
        <w:t>Pengeluaran</w:t>
      </w:r>
      <w:r w:rsidR="0066784C">
        <w:rPr>
          <w:rFonts w:ascii="Times New Roman" w:hAnsi="Times New Roman" w:cs="Times New Roman"/>
          <w:sz w:val="24"/>
          <w:szCs w:val="24"/>
          <w:lang w:val="fi-FI"/>
        </w:rPr>
        <w:t xml:space="preserve"> (total biaya yang dikeluarkan dengan bukti yang jelas.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570"/>
        <w:gridCol w:w="2698"/>
        <w:gridCol w:w="2611"/>
      </w:tblGrid>
      <w:tr w:rsidR="0066784C" w14:paraId="73A08D47" w14:textId="77777777" w:rsidTr="0066784C">
        <w:tc>
          <w:tcPr>
            <w:tcW w:w="570" w:type="dxa"/>
            <w:shd w:val="clear" w:color="auto" w:fill="BFBFBF" w:themeFill="background1" w:themeFillShade="BF"/>
          </w:tcPr>
          <w:p w14:paraId="453176AE" w14:textId="32575906" w:rsidR="0066784C" w:rsidRPr="0066784C" w:rsidRDefault="0066784C" w:rsidP="0066784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</w:pPr>
            <w:r w:rsidRPr="0066784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  <w:t>No.</w:t>
            </w:r>
          </w:p>
        </w:tc>
        <w:tc>
          <w:tcPr>
            <w:tcW w:w="2698" w:type="dxa"/>
            <w:shd w:val="clear" w:color="auto" w:fill="BFBFBF" w:themeFill="background1" w:themeFillShade="BF"/>
          </w:tcPr>
          <w:p w14:paraId="15A2C56F" w14:textId="0501F863" w:rsidR="0066784C" w:rsidRPr="0066784C" w:rsidRDefault="0066784C" w:rsidP="0066784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</w:pPr>
            <w:r w:rsidRPr="0066784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  <w:t>Kebutuhan</w:t>
            </w:r>
          </w:p>
        </w:tc>
        <w:tc>
          <w:tcPr>
            <w:tcW w:w="2611" w:type="dxa"/>
            <w:shd w:val="clear" w:color="auto" w:fill="BFBFBF" w:themeFill="background1" w:themeFillShade="BF"/>
          </w:tcPr>
          <w:p w14:paraId="207CED19" w14:textId="48ACE2B0" w:rsidR="0066784C" w:rsidRPr="0066784C" w:rsidRDefault="0066784C" w:rsidP="0066784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</w:pPr>
            <w:r w:rsidRPr="0066784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  <w:t>Biaya (Rp)</w:t>
            </w:r>
          </w:p>
        </w:tc>
      </w:tr>
      <w:tr w:rsidR="0066784C" w14:paraId="46A96AC4" w14:textId="77777777" w:rsidTr="0066784C">
        <w:tc>
          <w:tcPr>
            <w:tcW w:w="570" w:type="dxa"/>
          </w:tcPr>
          <w:p w14:paraId="7158DBA5" w14:textId="5070D55E" w:rsidR="0066784C" w:rsidRDefault="0066784C" w:rsidP="0066784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1.</w:t>
            </w:r>
          </w:p>
        </w:tc>
        <w:tc>
          <w:tcPr>
            <w:tcW w:w="2698" w:type="dxa"/>
          </w:tcPr>
          <w:p w14:paraId="78EF36B5" w14:textId="77777777" w:rsidR="0066784C" w:rsidRDefault="0066784C" w:rsidP="0066784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</w:p>
        </w:tc>
        <w:tc>
          <w:tcPr>
            <w:tcW w:w="2611" w:type="dxa"/>
          </w:tcPr>
          <w:p w14:paraId="0C12C201" w14:textId="03AFE415" w:rsidR="0066784C" w:rsidRDefault="0066784C" w:rsidP="0066784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Rp</w:t>
            </w:r>
          </w:p>
        </w:tc>
      </w:tr>
      <w:tr w:rsidR="0066784C" w14:paraId="6BF19102" w14:textId="77777777" w:rsidTr="0066784C">
        <w:tc>
          <w:tcPr>
            <w:tcW w:w="570" w:type="dxa"/>
          </w:tcPr>
          <w:p w14:paraId="6C71C934" w14:textId="557E7DDF" w:rsidR="0066784C" w:rsidRDefault="0066784C" w:rsidP="0066784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2.</w:t>
            </w:r>
          </w:p>
        </w:tc>
        <w:tc>
          <w:tcPr>
            <w:tcW w:w="2698" w:type="dxa"/>
          </w:tcPr>
          <w:p w14:paraId="6440AE39" w14:textId="77777777" w:rsidR="0066784C" w:rsidRDefault="0066784C" w:rsidP="0066784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</w:p>
        </w:tc>
        <w:tc>
          <w:tcPr>
            <w:tcW w:w="2611" w:type="dxa"/>
          </w:tcPr>
          <w:p w14:paraId="2068B4EC" w14:textId="2406F28C" w:rsidR="0066784C" w:rsidRDefault="0066784C" w:rsidP="0066784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Rp</w:t>
            </w:r>
          </w:p>
        </w:tc>
      </w:tr>
      <w:tr w:rsidR="0066784C" w14:paraId="16B700D9" w14:textId="77777777" w:rsidTr="00A717C6">
        <w:tc>
          <w:tcPr>
            <w:tcW w:w="3268" w:type="dxa"/>
            <w:gridSpan w:val="2"/>
          </w:tcPr>
          <w:p w14:paraId="3D03E51B" w14:textId="70D7E0C9" w:rsidR="0066784C" w:rsidRDefault="0066784C" w:rsidP="0066784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Total Pengeluaran</w:t>
            </w:r>
          </w:p>
        </w:tc>
        <w:tc>
          <w:tcPr>
            <w:tcW w:w="2611" w:type="dxa"/>
          </w:tcPr>
          <w:p w14:paraId="59791F6A" w14:textId="79E80312" w:rsidR="0066784C" w:rsidRDefault="0066784C" w:rsidP="0066784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Rp</w:t>
            </w:r>
          </w:p>
        </w:tc>
      </w:tr>
    </w:tbl>
    <w:p w14:paraId="2399F492" w14:textId="77777777" w:rsidR="0066784C" w:rsidRPr="00271617" w:rsidRDefault="0066784C" w:rsidP="0066784C">
      <w:pPr>
        <w:pStyle w:val="ListParagraph"/>
        <w:ind w:left="1134"/>
        <w:rPr>
          <w:rFonts w:ascii="Times New Roman" w:hAnsi="Times New Roman" w:cs="Times New Roman"/>
          <w:sz w:val="24"/>
          <w:szCs w:val="24"/>
          <w:lang w:val="fi-FI"/>
        </w:rPr>
      </w:pPr>
    </w:p>
    <w:p w14:paraId="129E9BB7" w14:textId="77777777" w:rsidR="00BC2046" w:rsidRPr="00BC2046" w:rsidRDefault="00BC2046" w:rsidP="00BC2046">
      <w:pPr>
        <w:pStyle w:val="ListParagraph"/>
        <w:spacing w:after="0" w:line="360" w:lineRule="auto"/>
        <w:ind w:left="851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6401011" w14:textId="5C086A16" w:rsidR="001C10EC" w:rsidRPr="0065744D" w:rsidRDefault="006027DC" w:rsidP="0065744D">
      <w:pPr>
        <w:pStyle w:val="Heading1"/>
        <w:numPr>
          <w:ilvl w:val="0"/>
          <w:numId w:val="10"/>
        </w:numPr>
        <w:spacing w:before="0" w:after="0" w:line="360" w:lineRule="auto"/>
        <w:ind w:left="426" w:hanging="426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EVALUASI DAN HASIL PELAKSANAAN</w:t>
      </w:r>
    </w:p>
    <w:p w14:paraId="3855E008" w14:textId="77777777" w:rsidR="006027DC" w:rsidRDefault="006027DC" w:rsidP="006027DC">
      <w:pPr>
        <w:pStyle w:val="ListParagraph"/>
        <w:numPr>
          <w:ilvl w:val="1"/>
          <w:numId w:val="29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elaksanaan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Kegiatan</w:t>
      </w:r>
      <w:proofErr w:type="spellEnd"/>
    </w:p>
    <w:p w14:paraId="25465B2C" w14:textId="7D73F02A" w:rsidR="006027DC" w:rsidRDefault="006027DC" w:rsidP="00271617">
      <w:pPr>
        <w:pStyle w:val="ListParagraph"/>
        <w:numPr>
          <w:ilvl w:val="1"/>
          <w:numId w:val="30"/>
        </w:numPr>
        <w:spacing w:after="0" w:line="360" w:lineRule="auto"/>
        <w:ind w:hanging="301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enghambat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contoh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dukungan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penuh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dari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pihak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kampus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dan sponsor,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antusiasme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peserta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yang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tinggi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19C6D8B4" w14:textId="6F368BF4" w:rsidR="006027DC" w:rsidRDefault="006027DC" w:rsidP="00271617">
      <w:pPr>
        <w:pStyle w:val="ListParagraph"/>
        <w:numPr>
          <w:ilvl w:val="1"/>
          <w:numId w:val="30"/>
        </w:numPr>
        <w:spacing w:after="0" w:line="360" w:lineRule="auto"/>
        <w:ind w:hanging="301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endukung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contoh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keterlambatan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peserta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datang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ke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Lokasi,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kendala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teknis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 xml:space="preserve"> pada </w:t>
      </w:r>
      <w:proofErr w:type="spellStart"/>
      <w:r w:rsidR="005C13E7">
        <w:rPr>
          <w:rFonts w:ascii="Times New Roman" w:hAnsi="Times New Roman" w:cs="Times New Roman"/>
          <w:color w:val="FF0000"/>
          <w:sz w:val="24"/>
          <w:szCs w:val="24"/>
        </w:rPr>
        <w:t>dokumentasi</w:t>
      </w:r>
      <w:proofErr w:type="spellEnd"/>
      <w:r w:rsidR="005C13E7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43AE1187" w14:textId="74C56D1D" w:rsidR="006027DC" w:rsidRDefault="006027DC" w:rsidP="006027DC">
      <w:pPr>
        <w:pStyle w:val="ListParagraph"/>
        <w:numPr>
          <w:ilvl w:val="1"/>
          <w:numId w:val="29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Hasil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elaksanaan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Kegiatan</w:t>
      </w:r>
      <w:proofErr w:type="spellEnd"/>
    </w:p>
    <w:p w14:paraId="1F04310E" w14:textId="17894293" w:rsidR="005C13E7" w:rsidRPr="005C13E7" w:rsidRDefault="005C13E7" w:rsidP="005C13E7">
      <w:pPr>
        <w:pStyle w:val="ListParagraph"/>
        <w:spacing w:after="0" w:line="360" w:lineRule="auto"/>
        <w:ind w:left="851"/>
        <w:jc w:val="both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berhasil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mencapai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utama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mempererat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silaturahmi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antar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, dan alumni. Saran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penulisan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panitia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kuesioner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kepuasan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peserta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grafik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/dan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lainnya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dinarasikan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.</w:t>
      </w:r>
    </w:p>
    <w:p w14:paraId="2E424156" w14:textId="77777777" w:rsidR="009637FF" w:rsidRDefault="009637FF" w:rsidP="00BC2046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2746E98" w14:textId="53538B28" w:rsidR="00BC2046" w:rsidRDefault="009637FF" w:rsidP="009637FF">
      <w:pPr>
        <w:pStyle w:val="Heading1"/>
        <w:numPr>
          <w:ilvl w:val="0"/>
          <w:numId w:val="10"/>
        </w:numPr>
        <w:spacing w:before="0" w:after="0" w:line="360" w:lineRule="auto"/>
        <w:ind w:left="426" w:hanging="426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9637FF">
        <w:rPr>
          <w:rFonts w:ascii="Times New Roman" w:hAnsi="Times New Roman" w:cs="Times New Roman"/>
          <w:b/>
          <w:bCs/>
          <w:color w:val="auto"/>
          <w:sz w:val="24"/>
          <w:szCs w:val="24"/>
        </w:rPr>
        <w:t>PENUTUP</w:t>
      </w:r>
    </w:p>
    <w:p w14:paraId="07DCDD0C" w14:textId="2BAFF7EE" w:rsidR="009637FF" w:rsidRDefault="005C13E7" w:rsidP="009637FF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C13E7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LPJ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susun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pertanggungjawaban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mendukung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. Kami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berharap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berlanjut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persiapan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3E7">
        <w:rPr>
          <w:rFonts w:ascii="Times New Roman" w:hAnsi="Times New Roman" w:cs="Times New Roman"/>
          <w:sz w:val="24"/>
          <w:szCs w:val="24"/>
        </w:rPr>
        <w:t>matang</w:t>
      </w:r>
      <w:proofErr w:type="spellEnd"/>
      <w:r w:rsidRPr="005C13E7">
        <w:rPr>
          <w:rFonts w:ascii="Times New Roman" w:hAnsi="Times New Roman" w:cs="Times New Roman"/>
          <w:sz w:val="24"/>
          <w:szCs w:val="24"/>
        </w:rPr>
        <w:t>.</w:t>
      </w:r>
    </w:p>
    <w:p w14:paraId="639379AE" w14:textId="77777777" w:rsidR="005C13E7" w:rsidRDefault="005C13E7" w:rsidP="009637FF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D513884" w14:textId="78BBD896" w:rsidR="009637FF" w:rsidRDefault="009637FF" w:rsidP="009637FF">
      <w:pPr>
        <w:pStyle w:val="ListParagraph"/>
        <w:tabs>
          <w:tab w:val="left" w:pos="567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Jep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</w:p>
    <w:p w14:paraId="5B71FB8D" w14:textId="424AEB57" w:rsidR="009637FF" w:rsidRDefault="009637FF" w:rsidP="009637FF">
      <w:pPr>
        <w:pStyle w:val="ListParagraph"/>
        <w:tabs>
          <w:tab w:val="left" w:pos="567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,</w:t>
      </w:r>
    </w:p>
    <w:p w14:paraId="7C2FC517" w14:textId="6282E381" w:rsidR="009637FF" w:rsidRDefault="009637FF" w:rsidP="009637FF">
      <w:pPr>
        <w:pStyle w:val="ListParagraph"/>
        <w:tabs>
          <w:tab w:val="left" w:pos="567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6"/>
      <w:r>
        <w:rPr>
          <w:rFonts w:ascii="Times New Roman" w:hAnsi="Times New Roman" w:cs="Times New Roman"/>
          <w:sz w:val="24"/>
          <w:szCs w:val="24"/>
        </w:rPr>
        <w:t>HIMA</w:t>
      </w:r>
      <w:commentRangeEnd w:id="6"/>
      <w:r w:rsidR="008C22E7">
        <w:rPr>
          <w:rStyle w:val="CommentReference"/>
        </w:rPr>
        <w:commentReference w:id="6"/>
      </w:r>
      <w:r>
        <w:rPr>
          <w:rFonts w:ascii="Times New Roman" w:hAnsi="Times New Roman" w:cs="Times New Roman"/>
          <w:sz w:val="24"/>
          <w:szCs w:val="24"/>
        </w:rPr>
        <w:t xml:space="preserve"> Prodi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iti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182F4C37" w14:textId="77777777" w:rsidR="009637FF" w:rsidRDefault="009637FF" w:rsidP="009637FF">
      <w:pPr>
        <w:pStyle w:val="ListParagraph"/>
        <w:tabs>
          <w:tab w:val="left" w:pos="567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B230324" w14:textId="77777777" w:rsidR="009637FF" w:rsidRDefault="009637FF" w:rsidP="009637FF">
      <w:pPr>
        <w:pStyle w:val="ListParagraph"/>
        <w:tabs>
          <w:tab w:val="left" w:pos="567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8D04008" w14:textId="69EE401E" w:rsidR="009637FF" w:rsidRDefault="009637FF" w:rsidP="009637FF">
      <w:pPr>
        <w:pStyle w:val="ListParagraph"/>
        <w:tabs>
          <w:tab w:val="left" w:pos="567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.</w:t>
      </w:r>
      <w:r>
        <w:rPr>
          <w:rFonts w:ascii="Times New Roman" w:hAnsi="Times New Roman" w:cs="Times New Roman"/>
          <w:sz w:val="24"/>
          <w:szCs w:val="24"/>
        </w:rPr>
        <w:tab/>
        <w:t>………………………….</w:t>
      </w:r>
    </w:p>
    <w:p w14:paraId="0DF995CD" w14:textId="038BC338" w:rsidR="009637FF" w:rsidRPr="009637FF" w:rsidRDefault="009637FF" w:rsidP="009637FF">
      <w:pPr>
        <w:pStyle w:val="ListParagraph"/>
        <w:tabs>
          <w:tab w:val="left" w:pos="567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.</w:t>
      </w:r>
      <w:r>
        <w:rPr>
          <w:rFonts w:ascii="Times New Roman" w:hAnsi="Times New Roman" w:cs="Times New Roman"/>
          <w:sz w:val="24"/>
          <w:szCs w:val="24"/>
        </w:rPr>
        <w:tab/>
        <w:t>NIM. …………………..</w:t>
      </w:r>
    </w:p>
    <w:p w14:paraId="6806A986" w14:textId="77777777" w:rsidR="001C10EC" w:rsidRPr="009A6D3F" w:rsidRDefault="001C10EC" w:rsidP="001C10EC">
      <w:pPr>
        <w:spacing w:after="0" w:line="360" w:lineRule="auto"/>
        <w:rPr>
          <w:rFonts w:ascii="Times New Roman" w:hAnsi="Times New Roman" w:cs="Times New Roman"/>
          <w:b/>
          <w:bCs/>
          <w:lang w:val="fi-FI"/>
        </w:rPr>
      </w:pPr>
      <w:r w:rsidRPr="009A6D3F">
        <w:rPr>
          <w:rFonts w:ascii="Times New Roman" w:hAnsi="Times New Roman" w:cs="Times New Roman"/>
          <w:b/>
          <w:bCs/>
          <w:lang w:val="fi-FI"/>
        </w:rPr>
        <w:br w:type="page"/>
      </w:r>
    </w:p>
    <w:p w14:paraId="3A384E55" w14:textId="5BBE82F9" w:rsidR="009637FF" w:rsidRDefault="000D06CE" w:rsidP="001C10EC">
      <w:pPr>
        <w:spacing w:after="0" w:line="360" w:lineRule="auto"/>
        <w:rPr>
          <w:rFonts w:ascii="Times New Roman" w:hAnsi="Times New Roman" w:cs="Times New Roman"/>
          <w:b/>
          <w:bCs/>
          <w:lang w:val="fi-FI"/>
        </w:rPr>
      </w:pPr>
      <w:r w:rsidRPr="009A6D3F">
        <w:rPr>
          <w:rFonts w:ascii="Times New Roman" w:hAnsi="Times New Roman" w:cs="Times New Roman"/>
          <w:b/>
          <w:bCs/>
          <w:lang w:val="fi-FI"/>
        </w:rPr>
        <w:lastRenderedPageBreak/>
        <w:t>Lampiran</w:t>
      </w:r>
      <w:r w:rsidR="009637FF">
        <w:rPr>
          <w:rFonts w:ascii="Times New Roman" w:hAnsi="Times New Roman" w:cs="Times New Roman"/>
          <w:b/>
          <w:bCs/>
          <w:lang w:val="fi-FI"/>
        </w:rPr>
        <w:t xml:space="preserve"> 1. </w:t>
      </w:r>
      <w:r w:rsidR="005C13E7">
        <w:rPr>
          <w:rFonts w:ascii="Times New Roman" w:hAnsi="Times New Roman" w:cs="Times New Roman"/>
          <w:b/>
          <w:bCs/>
          <w:lang w:val="fi-FI"/>
        </w:rPr>
        <w:t>Dokumentasi Foto Kegiatan</w:t>
      </w:r>
    </w:p>
    <w:p w14:paraId="1B6925CB" w14:textId="11898994" w:rsidR="005C13E7" w:rsidRDefault="005C13E7" w:rsidP="005C13E7">
      <w:pPr>
        <w:spacing w:after="0" w:line="360" w:lineRule="auto"/>
        <w:jc w:val="center"/>
        <w:rPr>
          <w:rFonts w:ascii="Times New Roman" w:hAnsi="Times New Roman" w:cs="Times New Roman"/>
          <w:lang w:val="fi-FI"/>
        </w:rPr>
      </w:pPr>
      <w:r>
        <w:rPr>
          <w:noProof/>
        </w:rPr>
        <w:drawing>
          <wp:inline distT="0" distB="0" distL="0" distR="0" wp14:anchorId="06D742DA" wp14:editId="10185BE1">
            <wp:extent cx="2143125" cy="2857500"/>
            <wp:effectExtent l="0" t="0" r="9525" b="0"/>
            <wp:docPr id="372306813" name="Picture 1" descr="Galeri Foto Kegiatan 2020 – 2021 – Dinas Lingkungan Hidup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leri Foto Kegiatan 2020 – 2021 – Dinas Lingkungan Hidup ..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9AD3F" w14:textId="7F5A4A31" w:rsidR="005C13E7" w:rsidRDefault="005C13E7" w:rsidP="005C13E7">
      <w:pPr>
        <w:spacing w:after="0" w:line="360" w:lineRule="auto"/>
        <w:jc w:val="center"/>
        <w:rPr>
          <w:rFonts w:ascii="Times New Roman" w:hAnsi="Times New Roman" w:cs="Times New Roman"/>
          <w:lang w:val="fi-FI"/>
        </w:rPr>
      </w:pPr>
      <w:r>
        <w:rPr>
          <w:rFonts w:ascii="Times New Roman" w:hAnsi="Times New Roman" w:cs="Times New Roman"/>
          <w:lang w:val="fi-FI"/>
        </w:rPr>
        <w:t>Gambar 1. Pelaksanaan Kegiatan: Praktik Peduli Lingkungan</w:t>
      </w:r>
    </w:p>
    <w:p w14:paraId="5309E9E8" w14:textId="77777777" w:rsidR="005C13E7" w:rsidRDefault="005C13E7" w:rsidP="005C13E7">
      <w:pPr>
        <w:spacing w:after="0" w:line="360" w:lineRule="auto"/>
        <w:rPr>
          <w:rFonts w:ascii="Times New Roman" w:hAnsi="Times New Roman" w:cs="Times New Roman"/>
          <w:lang w:val="fi-FI"/>
        </w:rPr>
      </w:pPr>
    </w:p>
    <w:p w14:paraId="66EF75D2" w14:textId="672F2184" w:rsidR="005C13E7" w:rsidRDefault="005C13E7" w:rsidP="005C13E7">
      <w:pPr>
        <w:spacing w:after="0" w:line="360" w:lineRule="auto"/>
        <w:rPr>
          <w:rFonts w:ascii="Times New Roman" w:hAnsi="Times New Roman" w:cs="Times New Roman"/>
          <w:b/>
          <w:bCs/>
          <w:lang w:val="fi-FI"/>
        </w:rPr>
      </w:pPr>
      <w:r>
        <w:rPr>
          <w:rFonts w:ascii="Times New Roman" w:hAnsi="Times New Roman" w:cs="Times New Roman"/>
          <w:b/>
          <w:bCs/>
          <w:lang w:val="fi-FI"/>
        </w:rPr>
        <w:t>Lampiran 2. Daftar Hadir Peserta</w:t>
      </w:r>
    </w:p>
    <w:p w14:paraId="5988ADD6" w14:textId="37965CDC" w:rsidR="005C13E7" w:rsidRPr="005C13E7" w:rsidRDefault="005C13E7" w:rsidP="001C10EC">
      <w:pPr>
        <w:spacing w:after="0" w:line="360" w:lineRule="auto"/>
        <w:rPr>
          <w:rFonts w:ascii="Times New Roman" w:hAnsi="Times New Roman" w:cs="Times New Roman"/>
          <w:b/>
          <w:bCs/>
          <w:lang w:val="fi-FI"/>
        </w:rPr>
      </w:pPr>
      <w:r>
        <w:rPr>
          <w:rFonts w:ascii="Times New Roman" w:hAnsi="Times New Roman" w:cs="Times New Roman"/>
          <w:b/>
          <w:bCs/>
          <w:lang w:val="fi-FI"/>
        </w:rPr>
        <w:t>Lampiran 3. Bukti Pengeluaran</w:t>
      </w:r>
    </w:p>
    <w:sectPr w:rsidR="005C13E7" w:rsidRPr="005C13E7" w:rsidSect="00FA03C9">
      <w:footerReference w:type="default" r:id="rId16"/>
      <w:pgSz w:w="11906" w:h="16838" w:code="9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ova sulistiyani" w:date="2025-03-23T18:24:00Z" w:initials="ns">
    <w:p w14:paraId="7E90E520" w14:textId="77777777" w:rsidR="008C22E7" w:rsidRDefault="008C22E7" w:rsidP="008C22E7">
      <w:pPr>
        <w:pStyle w:val="CommentText"/>
      </w:pPr>
      <w:r>
        <w:rPr>
          <w:rStyle w:val="CommentReference"/>
        </w:rPr>
        <w:annotationRef/>
      </w:r>
      <w:r>
        <w:t>Email disesuaikan ormawa masing-masing</w:t>
      </w:r>
    </w:p>
  </w:comment>
  <w:comment w:id="2" w:author="nova sulistiyani" w:date="2025-03-23T18:25:00Z" w:initials="ns">
    <w:p w14:paraId="48175448" w14:textId="77777777" w:rsidR="008C22E7" w:rsidRDefault="008C22E7" w:rsidP="008C22E7">
      <w:pPr>
        <w:pStyle w:val="CommentText"/>
      </w:pPr>
      <w:r>
        <w:rPr>
          <w:rStyle w:val="CommentReference"/>
        </w:rPr>
        <w:annotationRef/>
      </w:r>
      <w:r>
        <w:t>Untuk himaprodi sesuaikan dengan kaprodi masing-masing</w:t>
      </w:r>
    </w:p>
  </w:comment>
  <w:comment w:id="6" w:author="nova sulistiyani" w:date="2025-03-23T18:27:00Z" w:initials="ns">
    <w:p w14:paraId="0B199CCF" w14:textId="77777777" w:rsidR="008C22E7" w:rsidRDefault="008C22E7" w:rsidP="008C22E7">
      <w:pPr>
        <w:pStyle w:val="CommentText"/>
      </w:pPr>
      <w:r>
        <w:rPr>
          <w:rStyle w:val="CommentReference"/>
        </w:rPr>
        <w:annotationRef/>
      </w:r>
      <w:r>
        <w:t>Dapat disesuaikan dengan ketua ormawa masing-mas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E90E520" w15:done="0"/>
  <w15:commentEx w15:paraId="48175448" w15:done="0"/>
  <w15:commentEx w15:paraId="0B199C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936D2E7" w16cex:dateUtc="2025-03-23T11:24:00Z"/>
  <w16cex:commentExtensible w16cex:durableId="5B1E7146" w16cex:dateUtc="2025-03-23T11:25:00Z"/>
  <w16cex:commentExtensible w16cex:durableId="011A8858" w16cex:dateUtc="2025-03-23T11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90E520" w16cid:durableId="1936D2E7"/>
  <w16cid:commentId w16cid:paraId="48175448" w16cid:durableId="5B1E7146"/>
  <w16cid:commentId w16cid:paraId="0B199CCF" w16cid:durableId="011A88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37A27" w14:textId="77777777" w:rsidR="00C714BA" w:rsidRDefault="00C714BA" w:rsidP="001B3B3B">
      <w:pPr>
        <w:spacing w:after="0" w:line="240" w:lineRule="auto"/>
      </w:pPr>
      <w:r>
        <w:separator/>
      </w:r>
    </w:p>
  </w:endnote>
  <w:endnote w:type="continuationSeparator" w:id="0">
    <w:p w14:paraId="6B469274" w14:textId="77777777" w:rsidR="00C714BA" w:rsidRDefault="00C714BA" w:rsidP="001B3B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6651B" w14:textId="77777777" w:rsidR="00B0291D" w:rsidRPr="009E0F73" w:rsidRDefault="00B0291D">
    <w:pPr>
      <w:pStyle w:val="Footer"/>
      <w:jc w:val="center"/>
      <w:rPr>
        <w:rFonts w:ascii="Times New Roman" w:hAnsi="Times New Roman" w:cs="Times New Roman"/>
        <w:caps/>
        <w:noProof/>
        <w:sz w:val="24"/>
        <w:szCs w:val="24"/>
      </w:rPr>
    </w:pPr>
    <w:r w:rsidRPr="009E0F73">
      <w:rPr>
        <w:rFonts w:ascii="Times New Roman" w:hAnsi="Times New Roman" w:cs="Times New Roman"/>
        <w:caps/>
        <w:sz w:val="24"/>
        <w:szCs w:val="24"/>
      </w:rPr>
      <w:fldChar w:fldCharType="begin"/>
    </w:r>
    <w:r w:rsidRPr="009E0F73">
      <w:rPr>
        <w:rFonts w:ascii="Times New Roman" w:hAnsi="Times New Roman" w:cs="Times New Roman"/>
        <w:caps/>
        <w:sz w:val="24"/>
        <w:szCs w:val="24"/>
      </w:rPr>
      <w:instrText xml:space="preserve"> PAGE   \* MERGEFORMAT </w:instrText>
    </w:r>
    <w:r w:rsidRPr="009E0F73">
      <w:rPr>
        <w:rFonts w:ascii="Times New Roman" w:hAnsi="Times New Roman" w:cs="Times New Roman"/>
        <w:caps/>
        <w:sz w:val="24"/>
        <w:szCs w:val="24"/>
      </w:rPr>
      <w:fldChar w:fldCharType="separate"/>
    </w:r>
    <w:r w:rsidRPr="009E0F73">
      <w:rPr>
        <w:rFonts w:ascii="Times New Roman" w:hAnsi="Times New Roman" w:cs="Times New Roman"/>
        <w:caps/>
        <w:noProof/>
        <w:sz w:val="24"/>
        <w:szCs w:val="24"/>
      </w:rPr>
      <w:t>2</w:t>
    </w:r>
    <w:r w:rsidRPr="009E0F73">
      <w:rPr>
        <w:rFonts w:ascii="Times New Roman" w:hAnsi="Times New Roman" w:cs="Times New Roman"/>
        <w:caps/>
        <w:noProof/>
        <w:sz w:val="24"/>
        <w:szCs w:val="24"/>
      </w:rPr>
      <w:fldChar w:fldCharType="end"/>
    </w:r>
  </w:p>
  <w:p w14:paraId="0B5E9295" w14:textId="77777777" w:rsidR="00B0291D" w:rsidRPr="009E0F73" w:rsidRDefault="00B0291D">
    <w:pPr>
      <w:pStyle w:val="Footer"/>
      <w:rPr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A1EDF" w14:textId="77777777" w:rsidR="00B0291D" w:rsidRPr="00423B52" w:rsidRDefault="00B0291D">
    <w:pPr>
      <w:pStyle w:val="Footer"/>
      <w:jc w:val="center"/>
      <w:rPr>
        <w:rFonts w:ascii="Times New Roman" w:hAnsi="Times New Roman" w:cs="Times New Roman"/>
        <w:b/>
        <w:bCs/>
        <w:caps/>
        <w:noProof/>
      </w:rPr>
    </w:pPr>
    <w:r w:rsidRPr="00423B52">
      <w:rPr>
        <w:rFonts w:ascii="Times New Roman" w:hAnsi="Times New Roman" w:cs="Times New Roman"/>
        <w:b/>
        <w:bCs/>
        <w:caps/>
      </w:rPr>
      <w:fldChar w:fldCharType="begin"/>
    </w:r>
    <w:r w:rsidRPr="00423B52">
      <w:rPr>
        <w:rFonts w:ascii="Times New Roman" w:hAnsi="Times New Roman" w:cs="Times New Roman"/>
        <w:b/>
        <w:bCs/>
        <w:caps/>
      </w:rPr>
      <w:instrText xml:space="preserve"> PAGE   \* MERGEFORMAT </w:instrText>
    </w:r>
    <w:r w:rsidRPr="00423B52">
      <w:rPr>
        <w:rFonts w:ascii="Times New Roman" w:hAnsi="Times New Roman" w:cs="Times New Roman"/>
        <w:b/>
        <w:bCs/>
        <w:caps/>
      </w:rPr>
      <w:fldChar w:fldCharType="separate"/>
    </w:r>
    <w:r w:rsidRPr="00423B52">
      <w:rPr>
        <w:rFonts w:ascii="Times New Roman" w:hAnsi="Times New Roman" w:cs="Times New Roman"/>
        <w:b/>
        <w:bCs/>
        <w:caps/>
        <w:noProof/>
      </w:rPr>
      <w:t>2</w:t>
    </w:r>
    <w:r w:rsidRPr="00423B52">
      <w:rPr>
        <w:rFonts w:ascii="Times New Roman" w:hAnsi="Times New Roman" w:cs="Times New Roman"/>
        <w:b/>
        <w:bCs/>
        <w:caps/>
        <w:noProof/>
      </w:rPr>
      <w:fldChar w:fldCharType="end"/>
    </w:r>
  </w:p>
  <w:p w14:paraId="073F2C0E" w14:textId="77777777" w:rsidR="00B0291D" w:rsidRDefault="00B029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18FF0" w14:textId="77777777" w:rsidR="00C714BA" w:rsidRDefault="00C714BA" w:rsidP="001B3B3B">
      <w:pPr>
        <w:spacing w:after="0" w:line="240" w:lineRule="auto"/>
      </w:pPr>
      <w:r>
        <w:separator/>
      </w:r>
    </w:p>
  </w:footnote>
  <w:footnote w:type="continuationSeparator" w:id="0">
    <w:p w14:paraId="6F91DC5B" w14:textId="77777777" w:rsidR="00C714BA" w:rsidRDefault="00C714BA" w:rsidP="001B3B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537C"/>
    <w:multiLevelType w:val="hybridMultilevel"/>
    <w:tmpl w:val="E36A148E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362679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477CF0"/>
    <w:multiLevelType w:val="multilevel"/>
    <w:tmpl w:val="A712EB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EF05312"/>
    <w:multiLevelType w:val="multilevel"/>
    <w:tmpl w:val="5C3258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06B1B3B"/>
    <w:multiLevelType w:val="hybridMultilevel"/>
    <w:tmpl w:val="E5B4E854"/>
    <w:lvl w:ilvl="0" w:tplc="2C145FE2">
      <w:start w:val="1"/>
      <w:numFmt w:val="upperLetter"/>
      <w:lvlText w:val="%1."/>
      <w:lvlJc w:val="left"/>
      <w:pPr>
        <w:ind w:left="121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31" w:hanging="360"/>
      </w:pPr>
    </w:lvl>
    <w:lvl w:ilvl="2" w:tplc="3809001B" w:tentative="1">
      <w:start w:val="1"/>
      <w:numFmt w:val="lowerRoman"/>
      <w:lvlText w:val="%3."/>
      <w:lvlJc w:val="right"/>
      <w:pPr>
        <w:ind w:left="2651" w:hanging="180"/>
      </w:pPr>
    </w:lvl>
    <w:lvl w:ilvl="3" w:tplc="3809000F" w:tentative="1">
      <w:start w:val="1"/>
      <w:numFmt w:val="decimal"/>
      <w:lvlText w:val="%4."/>
      <w:lvlJc w:val="left"/>
      <w:pPr>
        <w:ind w:left="3371" w:hanging="360"/>
      </w:pPr>
    </w:lvl>
    <w:lvl w:ilvl="4" w:tplc="38090019" w:tentative="1">
      <w:start w:val="1"/>
      <w:numFmt w:val="lowerLetter"/>
      <w:lvlText w:val="%5."/>
      <w:lvlJc w:val="left"/>
      <w:pPr>
        <w:ind w:left="4091" w:hanging="360"/>
      </w:pPr>
    </w:lvl>
    <w:lvl w:ilvl="5" w:tplc="3809001B" w:tentative="1">
      <w:start w:val="1"/>
      <w:numFmt w:val="lowerRoman"/>
      <w:lvlText w:val="%6."/>
      <w:lvlJc w:val="right"/>
      <w:pPr>
        <w:ind w:left="4811" w:hanging="180"/>
      </w:pPr>
    </w:lvl>
    <w:lvl w:ilvl="6" w:tplc="3809000F" w:tentative="1">
      <w:start w:val="1"/>
      <w:numFmt w:val="decimal"/>
      <w:lvlText w:val="%7."/>
      <w:lvlJc w:val="left"/>
      <w:pPr>
        <w:ind w:left="5531" w:hanging="360"/>
      </w:pPr>
    </w:lvl>
    <w:lvl w:ilvl="7" w:tplc="38090019" w:tentative="1">
      <w:start w:val="1"/>
      <w:numFmt w:val="lowerLetter"/>
      <w:lvlText w:val="%8."/>
      <w:lvlJc w:val="left"/>
      <w:pPr>
        <w:ind w:left="6251" w:hanging="360"/>
      </w:pPr>
    </w:lvl>
    <w:lvl w:ilvl="8" w:tplc="3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13205D6C"/>
    <w:multiLevelType w:val="hybridMultilevel"/>
    <w:tmpl w:val="8E3C4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E6E61"/>
    <w:multiLevelType w:val="hybridMultilevel"/>
    <w:tmpl w:val="8C1EFE06"/>
    <w:lvl w:ilvl="0" w:tplc="64568C6C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27D4B21"/>
    <w:multiLevelType w:val="hybridMultilevel"/>
    <w:tmpl w:val="E50A6EA4"/>
    <w:lvl w:ilvl="0" w:tplc="38090015">
      <w:start w:val="1"/>
      <w:numFmt w:val="upperLetter"/>
      <w:lvlText w:val="%1."/>
      <w:lvlJc w:val="left"/>
      <w:pPr>
        <w:ind w:left="121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31" w:hanging="360"/>
      </w:pPr>
    </w:lvl>
    <w:lvl w:ilvl="2" w:tplc="3809001B" w:tentative="1">
      <w:start w:val="1"/>
      <w:numFmt w:val="lowerRoman"/>
      <w:lvlText w:val="%3."/>
      <w:lvlJc w:val="right"/>
      <w:pPr>
        <w:ind w:left="2651" w:hanging="180"/>
      </w:pPr>
    </w:lvl>
    <w:lvl w:ilvl="3" w:tplc="3809000F" w:tentative="1">
      <w:start w:val="1"/>
      <w:numFmt w:val="decimal"/>
      <w:lvlText w:val="%4."/>
      <w:lvlJc w:val="left"/>
      <w:pPr>
        <w:ind w:left="3371" w:hanging="360"/>
      </w:pPr>
    </w:lvl>
    <w:lvl w:ilvl="4" w:tplc="38090019" w:tentative="1">
      <w:start w:val="1"/>
      <w:numFmt w:val="lowerLetter"/>
      <w:lvlText w:val="%5."/>
      <w:lvlJc w:val="left"/>
      <w:pPr>
        <w:ind w:left="4091" w:hanging="360"/>
      </w:pPr>
    </w:lvl>
    <w:lvl w:ilvl="5" w:tplc="3809001B" w:tentative="1">
      <w:start w:val="1"/>
      <w:numFmt w:val="lowerRoman"/>
      <w:lvlText w:val="%6."/>
      <w:lvlJc w:val="right"/>
      <w:pPr>
        <w:ind w:left="4811" w:hanging="180"/>
      </w:pPr>
    </w:lvl>
    <w:lvl w:ilvl="6" w:tplc="3809000F" w:tentative="1">
      <w:start w:val="1"/>
      <w:numFmt w:val="decimal"/>
      <w:lvlText w:val="%7."/>
      <w:lvlJc w:val="left"/>
      <w:pPr>
        <w:ind w:left="5531" w:hanging="360"/>
      </w:pPr>
    </w:lvl>
    <w:lvl w:ilvl="7" w:tplc="38090019" w:tentative="1">
      <w:start w:val="1"/>
      <w:numFmt w:val="lowerLetter"/>
      <w:lvlText w:val="%8."/>
      <w:lvlJc w:val="left"/>
      <w:pPr>
        <w:ind w:left="6251" w:hanging="360"/>
      </w:pPr>
    </w:lvl>
    <w:lvl w:ilvl="8" w:tplc="3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 w15:restartNumberingAfterBreak="0">
    <w:nsid w:val="249E7DDA"/>
    <w:multiLevelType w:val="hybridMultilevel"/>
    <w:tmpl w:val="E236D9AA"/>
    <w:lvl w:ilvl="0" w:tplc="1CC895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E6A05"/>
    <w:multiLevelType w:val="multilevel"/>
    <w:tmpl w:val="20E40C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10" w15:restartNumberingAfterBreak="0">
    <w:nsid w:val="3113749E"/>
    <w:multiLevelType w:val="hybridMultilevel"/>
    <w:tmpl w:val="57222D46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34E8794E"/>
    <w:multiLevelType w:val="hybridMultilevel"/>
    <w:tmpl w:val="0C2C76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A3025E"/>
    <w:multiLevelType w:val="hybridMultilevel"/>
    <w:tmpl w:val="34AE4A0A"/>
    <w:lvl w:ilvl="0" w:tplc="EAB4B8A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D511D"/>
    <w:multiLevelType w:val="hybridMultilevel"/>
    <w:tmpl w:val="275688B2"/>
    <w:lvl w:ilvl="0" w:tplc="04090005">
      <w:start w:val="1"/>
      <w:numFmt w:val="bullet"/>
      <w:lvlText w:val="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44A22AEC"/>
    <w:multiLevelType w:val="hybridMultilevel"/>
    <w:tmpl w:val="AA18DBA6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6274F1"/>
    <w:multiLevelType w:val="hybridMultilevel"/>
    <w:tmpl w:val="EAAA2114"/>
    <w:lvl w:ilvl="0" w:tplc="6792E1EE">
      <w:start w:val="1"/>
      <w:numFmt w:val="lowerLetter"/>
      <w:lvlText w:val="%1."/>
      <w:lvlJc w:val="left"/>
      <w:pPr>
        <w:ind w:left="121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" w15:restartNumberingAfterBreak="0">
    <w:nsid w:val="58284E7D"/>
    <w:multiLevelType w:val="multilevel"/>
    <w:tmpl w:val="CF3EF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7F5D6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1856F27"/>
    <w:multiLevelType w:val="hybridMultilevel"/>
    <w:tmpl w:val="0C2E935C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62966424"/>
    <w:multiLevelType w:val="hybridMultilevel"/>
    <w:tmpl w:val="9BFA43CA"/>
    <w:lvl w:ilvl="0" w:tplc="0DBEB2D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15573F"/>
    <w:multiLevelType w:val="multilevel"/>
    <w:tmpl w:val="B50E8E1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2" w:hanging="360"/>
      </w:p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21" w15:restartNumberingAfterBreak="0">
    <w:nsid w:val="658B4305"/>
    <w:multiLevelType w:val="hybridMultilevel"/>
    <w:tmpl w:val="DDE8C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B430B7"/>
    <w:multiLevelType w:val="hybridMultilevel"/>
    <w:tmpl w:val="28A823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3A20CD"/>
    <w:multiLevelType w:val="multilevel"/>
    <w:tmpl w:val="6DF0F50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  <w:i w:val="0"/>
        <w:iCs w:val="0"/>
        <w:color w:val="auto"/>
      </w:rPr>
    </w:lvl>
    <w:lvl w:ilvl="1">
      <w:start w:val="1"/>
      <w:numFmt w:val="upperLetter"/>
      <w:lvlText w:val="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 w:val="0"/>
      </w:rPr>
    </w:lvl>
  </w:abstractNum>
  <w:abstractNum w:abstractNumId="24" w15:restartNumberingAfterBreak="0">
    <w:nsid w:val="6A737BF6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5" w15:restartNumberingAfterBreak="0">
    <w:nsid w:val="742D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ABE1AFA"/>
    <w:multiLevelType w:val="hybridMultilevel"/>
    <w:tmpl w:val="C76053EE"/>
    <w:lvl w:ilvl="0" w:tplc="CB261F0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7" w15:restartNumberingAfterBreak="0">
    <w:nsid w:val="7FB63E91"/>
    <w:multiLevelType w:val="hybridMultilevel"/>
    <w:tmpl w:val="02A000A4"/>
    <w:lvl w:ilvl="0" w:tplc="04090019">
      <w:start w:val="1"/>
      <w:numFmt w:val="lowerLetter"/>
      <w:lvlText w:val="%1."/>
      <w:lvlJc w:val="left"/>
      <w:pPr>
        <w:ind w:left="1506" w:hanging="360"/>
      </w:p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num w:numId="1" w16cid:durableId="1395663187">
    <w:abstractNumId w:val="19"/>
  </w:num>
  <w:num w:numId="2" w16cid:durableId="751318370">
    <w:abstractNumId w:val="6"/>
  </w:num>
  <w:num w:numId="3" w16cid:durableId="1555387420">
    <w:abstractNumId w:val="8"/>
  </w:num>
  <w:num w:numId="4" w16cid:durableId="1137720647">
    <w:abstractNumId w:val="12"/>
  </w:num>
  <w:num w:numId="5" w16cid:durableId="1249341397">
    <w:abstractNumId w:val="4"/>
  </w:num>
  <w:num w:numId="6" w16cid:durableId="1086918095">
    <w:abstractNumId w:val="7"/>
  </w:num>
  <w:num w:numId="7" w16cid:durableId="395786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910844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96424668">
    <w:abstractNumId w:val="14"/>
  </w:num>
  <w:num w:numId="10" w16cid:durableId="1768381069">
    <w:abstractNumId w:val="23"/>
  </w:num>
  <w:num w:numId="11" w16cid:durableId="409931905">
    <w:abstractNumId w:val="18"/>
  </w:num>
  <w:num w:numId="12" w16cid:durableId="1207254829">
    <w:abstractNumId w:val="26"/>
  </w:num>
  <w:num w:numId="13" w16cid:durableId="957953239">
    <w:abstractNumId w:val="2"/>
  </w:num>
  <w:num w:numId="14" w16cid:durableId="1511599784">
    <w:abstractNumId w:val="10"/>
  </w:num>
  <w:num w:numId="15" w16cid:durableId="152140197">
    <w:abstractNumId w:val="0"/>
  </w:num>
  <w:num w:numId="16" w16cid:durableId="736900447">
    <w:abstractNumId w:val="13"/>
  </w:num>
  <w:num w:numId="17" w16cid:durableId="1996909872">
    <w:abstractNumId w:val="5"/>
  </w:num>
  <w:num w:numId="18" w16cid:durableId="753866662">
    <w:abstractNumId w:val="22"/>
  </w:num>
  <w:num w:numId="19" w16cid:durableId="1685129445">
    <w:abstractNumId w:val="3"/>
  </w:num>
  <w:num w:numId="20" w16cid:durableId="228276405">
    <w:abstractNumId w:val="16"/>
  </w:num>
  <w:num w:numId="21" w16cid:durableId="1119568175">
    <w:abstractNumId w:val="21"/>
  </w:num>
  <w:num w:numId="22" w16cid:durableId="141654447">
    <w:abstractNumId w:val="27"/>
  </w:num>
  <w:num w:numId="23" w16cid:durableId="393546283">
    <w:abstractNumId w:val="15"/>
  </w:num>
  <w:num w:numId="24" w16cid:durableId="276523698">
    <w:abstractNumId w:val="11"/>
  </w:num>
  <w:num w:numId="25" w16cid:durableId="1436560800">
    <w:abstractNumId w:val="1"/>
  </w:num>
  <w:num w:numId="26" w16cid:durableId="1161698401">
    <w:abstractNumId w:val="25"/>
  </w:num>
  <w:num w:numId="27" w16cid:durableId="1399401633">
    <w:abstractNumId w:val="24"/>
  </w:num>
  <w:num w:numId="28" w16cid:durableId="1424643062">
    <w:abstractNumId w:val="17"/>
  </w:num>
  <w:num w:numId="29" w16cid:durableId="1335262070">
    <w:abstractNumId w:val="9"/>
  </w:num>
  <w:num w:numId="30" w16cid:durableId="1652372348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va sulistiyani">
    <w15:presenceInfo w15:providerId="Windows Live" w15:userId="7187aaea99f66a5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wMzE2MDEyNTE2MzJR0lEKTi0uzszPAykwrAUAfex6ISwAAAA="/>
  </w:docVars>
  <w:rsids>
    <w:rsidRoot w:val="001A055F"/>
    <w:rsid w:val="00014609"/>
    <w:rsid w:val="0002739D"/>
    <w:rsid w:val="00033585"/>
    <w:rsid w:val="000957E4"/>
    <w:rsid w:val="000A20F8"/>
    <w:rsid w:val="000D06CE"/>
    <w:rsid w:val="00174994"/>
    <w:rsid w:val="00192101"/>
    <w:rsid w:val="001A055F"/>
    <w:rsid w:val="001B3B3B"/>
    <w:rsid w:val="001C10EC"/>
    <w:rsid w:val="00207520"/>
    <w:rsid w:val="00227E8F"/>
    <w:rsid w:val="00271617"/>
    <w:rsid w:val="00286C3E"/>
    <w:rsid w:val="002950F2"/>
    <w:rsid w:val="002B35E0"/>
    <w:rsid w:val="002C0566"/>
    <w:rsid w:val="002C5494"/>
    <w:rsid w:val="00350F99"/>
    <w:rsid w:val="0037110C"/>
    <w:rsid w:val="00375A2F"/>
    <w:rsid w:val="003A2301"/>
    <w:rsid w:val="003B6A21"/>
    <w:rsid w:val="0040014C"/>
    <w:rsid w:val="00402FAC"/>
    <w:rsid w:val="00423B52"/>
    <w:rsid w:val="00434378"/>
    <w:rsid w:val="0047365A"/>
    <w:rsid w:val="004B6785"/>
    <w:rsid w:val="004E69B2"/>
    <w:rsid w:val="005365CC"/>
    <w:rsid w:val="005A3EEC"/>
    <w:rsid w:val="005A5101"/>
    <w:rsid w:val="005A5F49"/>
    <w:rsid w:val="005C13E7"/>
    <w:rsid w:val="005F3C01"/>
    <w:rsid w:val="006027DC"/>
    <w:rsid w:val="006205B8"/>
    <w:rsid w:val="00643D7E"/>
    <w:rsid w:val="0065744D"/>
    <w:rsid w:val="00660D6F"/>
    <w:rsid w:val="0066784C"/>
    <w:rsid w:val="00672BD2"/>
    <w:rsid w:val="006B1C88"/>
    <w:rsid w:val="006C2089"/>
    <w:rsid w:val="007C35B3"/>
    <w:rsid w:val="00827044"/>
    <w:rsid w:val="00882B16"/>
    <w:rsid w:val="008C22E7"/>
    <w:rsid w:val="008E3C23"/>
    <w:rsid w:val="009579ED"/>
    <w:rsid w:val="009637FF"/>
    <w:rsid w:val="009A6D3F"/>
    <w:rsid w:val="009E0F73"/>
    <w:rsid w:val="00A53425"/>
    <w:rsid w:val="00AC576C"/>
    <w:rsid w:val="00B0291D"/>
    <w:rsid w:val="00B72DB2"/>
    <w:rsid w:val="00B87E73"/>
    <w:rsid w:val="00BB052C"/>
    <w:rsid w:val="00BB3466"/>
    <w:rsid w:val="00BC2046"/>
    <w:rsid w:val="00BD0234"/>
    <w:rsid w:val="00BD0828"/>
    <w:rsid w:val="00BD6187"/>
    <w:rsid w:val="00C065D4"/>
    <w:rsid w:val="00C32589"/>
    <w:rsid w:val="00C4434D"/>
    <w:rsid w:val="00C62A64"/>
    <w:rsid w:val="00C63A41"/>
    <w:rsid w:val="00C714BA"/>
    <w:rsid w:val="00C802B8"/>
    <w:rsid w:val="00C90B1B"/>
    <w:rsid w:val="00CE0A49"/>
    <w:rsid w:val="00D269E9"/>
    <w:rsid w:val="00D41679"/>
    <w:rsid w:val="00D666BB"/>
    <w:rsid w:val="00D66E5B"/>
    <w:rsid w:val="00D970B8"/>
    <w:rsid w:val="00DA7E76"/>
    <w:rsid w:val="00E003B9"/>
    <w:rsid w:val="00E52416"/>
    <w:rsid w:val="00E703F4"/>
    <w:rsid w:val="00E9430E"/>
    <w:rsid w:val="00E960E9"/>
    <w:rsid w:val="00F43A73"/>
    <w:rsid w:val="00F6714F"/>
    <w:rsid w:val="00F92452"/>
    <w:rsid w:val="00F94A62"/>
    <w:rsid w:val="00FA03C9"/>
    <w:rsid w:val="00FB7D91"/>
    <w:rsid w:val="00FC6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696206"/>
  <w15:chartTrackingRefBased/>
  <w15:docId w15:val="{67916B30-60D6-46B0-B405-9E5E7CB8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055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5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055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055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055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055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055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055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055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055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A05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055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055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055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055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055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055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055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A055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05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055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A055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055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055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A055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A055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055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055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055F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B3B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B3B"/>
  </w:style>
  <w:style w:type="paragraph" w:styleId="Footer">
    <w:name w:val="footer"/>
    <w:basedOn w:val="Normal"/>
    <w:link w:val="FooterChar"/>
    <w:uiPriority w:val="99"/>
    <w:unhideWhenUsed/>
    <w:rsid w:val="001B3B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B3B"/>
  </w:style>
  <w:style w:type="character" w:styleId="Hyperlink">
    <w:name w:val="Hyperlink"/>
    <w:basedOn w:val="DefaultParagraphFont"/>
    <w:uiPriority w:val="99"/>
    <w:unhideWhenUsed/>
    <w:rsid w:val="00FC6E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6E7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D0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BD0828"/>
    <w:pPr>
      <w:spacing w:before="240" w:after="0"/>
      <w:outlineLvl w:val="9"/>
    </w:pPr>
    <w:rPr>
      <w:kern w:val="0"/>
      <w:sz w:val="32"/>
      <w:szCs w:val="32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D0828"/>
    <w:pPr>
      <w:spacing w:after="100"/>
      <w:ind w:left="220"/>
    </w:pPr>
    <w:rPr>
      <w:rFonts w:eastAsiaTheme="minorEastAsia" w:cs="Times New Roman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D0828"/>
    <w:pPr>
      <w:spacing w:after="100"/>
    </w:pPr>
    <w:rPr>
      <w:rFonts w:eastAsiaTheme="minorEastAsia" w:cs="Times New Roman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D0828"/>
    <w:pPr>
      <w:spacing w:after="100"/>
      <w:ind w:left="440"/>
    </w:pPr>
    <w:rPr>
      <w:rFonts w:eastAsiaTheme="minorEastAsia" w:cs="Times New Roman"/>
      <w:kern w:val="0"/>
      <w:lang w:val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BC20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BC2046"/>
    <w:rPr>
      <w:b/>
      <w:bCs/>
    </w:rPr>
  </w:style>
  <w:style w:type="character" w:styleId="Emphasis">
    <w:name w:val="Emphasis"/>
    <w:basedOn w:val="DefaultParagraphFont"/>
    <w:uiPriority w:val="20"/>
    <w:qFormat/>
    <w:rsid w:val="00BC2046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C22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22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22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22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22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olitbangjepara@gmail.com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6587B2-14FD-4252-8DEE-E044D65DD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40</Words>
  <Characters>364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inun Najib</dc:creator>
  <cp:keywords/>
  <dc:description/>
  <cp:lastModifiedBy>nova sulistiyani</cp:lastModifiedBy>
  <cp:revision>2</cp:revision>
  <dcterms:created xsi:type="dcterms:W3CDTF">2025-03-23T11:28:00Z</dcterms:created>
  <dcterms:modified xsi:type="dcterms:W3CDTF">2025-03-23T11:28:00Z</dcterms:modified>
</cp:coreProperties>
</file>